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EAEEF" w14:textId="77777777" w:rsidR="00236288" w:rsidRDefault="00236288" w:rsidP="00B61D2D">
      <w:pPr>
        <w:rPr>
          <w:rStyle w:val="Heading1Char"/>
        </w:rPr>
      </w:pPr>
      <w:r>
        <w:rPr>
          <w:rStyle w:val="Heading1Char"/>
        </w:rPr>
        <w:t>Customer Care Representative</w:t>
      </w:r>
    </w:p>
    <w:p w14:paraId="5B470F73" w14:textId="7F79ED13" w:rsidR="004C2CA8" w:rsidRPr="00CE36C5" w:rsidRDefault="004C2CA8" w:rsidP="004C2CA8">
      <w:pPr>
        <w:rPr>
          <w:rFonts w:ascii="Stag Book" w:hAnsi="Stag Book" w:cs="Arial"/>
          <w:i/>
          <w:iCs/>
          <w:szCs w:val="22"/>
        </w:rPr>
      </w:pPr>
      <w:r w:rsidRPr="009D08BA">
        <w:rPr>
          <w:rFonts w:ascii="Stag Book" w:hAnsi="Stag Book" w:cs="Arial"/>
          <w:szCs w:val="22"/>
        </w:rPr>
        <w:t xml:space="preserve">At Petcurean, we put high value in providing exceptional care to </w:t>
      </w:r>
      <w:proofErr w:type="gramStart"/>
      <w:r w:rsidRPr="009D08BA">
        <w:rPr>
          <w:rFonts w:ascii="Stag Book" w:hAnsi="Stag Book" w:cs="Arial"/>
          <w:szCs w:val="22"/>
        </w:rPr>
        <w:t>each and every</w:t>
      </w:r>
      <w:proofErr w:type="gramEnd"/>
      <w:r w:rsidRPr="009D08BA">
        <w:rPr>
          <w:rFonts w:ascii="Stag Book" w:hAnsi="Stag Book" w:cs="Arial"/>
          <w:szCs w:val="22"/>
        </w:rPr>
        <w:t xml:space="preserve"> customer, first and foremost our pet-parents! With this mandate in mind, the Customer Care Representative (CCR) will </w:t>
      </w:r>
      <w:r w:rsidRPr="00F2226D">
        <w:rPr>
          <w:rFonts w:ascii="Stag Book" w:hAnsi="Stag Book" w:cs="Arial"/>
          <w:szCs w:val="22"/>
        </w:rPr>
        <w:t xml:space="preserve">work closely with </w:t>
      </w:r>
      <w:r w:rsidR="00F2226D" w:rsidRPr="00F2226D">
        <w:rPr>
          <w:rFonts w:ascii="Stag Book" w:hAnsi="Stag Book" w:cs="Arial"/>
          <w:szCs w:val="22"/>
        </w:rPr>
        <w:t>the customer</w:t>
      </w:r>
      <w:r w:rsidRPr="00F2226D">
        <w:rPr>
          <w:rFonts w:ascii="Stag Book" w:hAnsi="Stag Book" w:cs="Arial"/>
          <w:szCs w:val="22"/>
        </w:rPr>
        <w:t xml:space="preserve"> care team to grow and support our cherished customers.</w:t>
      </w:r>
      <w:r w:rsidRPr="009D08BA">
        <w:rPr>
          <w:rFonts w:ascii="Stag Book" w:hAnsi="Stag Book" w:cs="Arial"/>
          <w:szCs w:val="22"/>
        </w:rPr>
        <w:t xml:space="preserve"> </w:t>
      </w:r>
    </w:p>
    <w:p w14:paraId="4E5A309C" w14:textId="77777777" w:rsidR="004C2CA8" w:rsidRPr="009D08BA" w:rsidRDefault="004C2CA8" w:rsidP="004C2CA8">
      <w:pPr>
        <w:rPr>
          <w:rFonts w:ascii="Stag Book" w:hAnsi="Stag Book" w:cs="Arial"/>
          <w:szCs w:val="22"/>
        </w:rPr>
      </w:pPr>
    </w:p>
    <w:p w14:paraId="1A666C14" w14:textId="521BFDCD" w:rsidR="00D25F4B" w:rsidRPr="009D08BA" w:rsidRDefault="004C2CA8" w:rsidP="00EA7BDD">
      <w:pPr>
        <w:rPr>
          <w:rFonts w:ascii="Stag Book" w:hAnsi="Stag Book" w:cs="Arial"/>
          <w:szCs w:val="22"/>
        </w:rPr>
      </w:pPr>
      <w:r w:rsidRPr="009D08BA">
        <w:rPr>
          <w:rFonts w:ascii="Stag Book" w:hAnsi="Stag Book" w:cs="Arial"/>
          <w:szCs w:val="22"/>
        </w:rPr>
        <w:t xml:space="preserve">This role requires a skilled CCR who actively listens and engages customers in their questions and concerns, with a focus on dispute resolution and positive problem solving over </w:t>
      </w:r>
      <w:r w:rsidR="004B35D8">
        <w:rPr>
          <w:rFonts w:ascii="Stag Book" w:hAnsi="Stag Book" w:cs="Arial"/>
          <w:szCs w:val="22"/>
        </w:rPr>
        <w:t>social media</w:t>
      </w:r>
      <w:r w:rsidRPr="009D08BA">
        <w:rPr>
          <w:rFonts w:ascii="Stag Book" w:hAnsi="Stag Book" w:cs="Arial"/>
          <w:szCs w:val="22"/>
        </w:rPr>
        <w:t>, email</w:t>
      </w:r>
      <w:r w:rsidR="005C3EED" w:rsidRPr="009D08BA">
        <w:rPr>
          <w:rFonts w:ascii="Stag Book" w:hAnsi="Stag Book" w:cs="Arial"/>
          <w:szCs w:val="22"/>
        </w:rPr>
        <w:t>,</w:t>
      </w:r>
      <w:r w:rsidR="004B35D8">
        <w:rPr>
          <w:rFonts w:ascii="Stag Book" w:hAnsi="Stag Book" w:cs="Arial"/>
          <w:szCs w:val="22"/>
        </w:rPr>
        <w:t xml:space="preserve"> phone</w:t>
      </w:r>
      <w:r w:rsidR="005C3EED" w:rsidRPr="009D08BA">
        <w:rPr>
          <w:rFonts w:ascii="Stag Book" w:hAnsi="Stag Book" w:cs="Arial"/>
          <w:szCs w:val="22"/>
        </w:rPr>
        <w:t>, and in person</w:t>
      </w:r>
      <w:r w:rsidRPr="009D08BA">
        <w:rPr>
          <w:rFonts w:ascii="Stag Book" w:hAnsi="Stag Book" w:cs="Arial"/>
          <w:szCs w:val="22"/>
        </w:rPr>
        <w:t>.</w:t>
      </w:r>
      <w:r w:rsidR="00D25F4B" w:rsidRPr="009D08BA">
        <w:rPr>
          <w:rFonts w:ascii="Stag Book" w:hAnsi="Stag Book" w:cs="Arial"/>
          <w:szCs w:val="22"/>
        </w:rPr>
        <w:t xml:space="preserve"> This multifaceted role requires acute attention to detail, accuracy, strong </w:t>
      </w:r>
      <w:proofErr w:type="gramStart"/>
      <w:r w:rsidR="00D25F4B" w:rsidRPr="009D08BA">
        <w:rPr>
          <w:rFonts w:ascii="Stag Book" w:hAnsi="Stag Book" w:cs="Arial"/>
          <w:szCs w:val="22"/>
        </w:rPr>
        <w:t>organization</w:t>
      </w:r>
      <w:proofErr w:type="gramEnd"/>
      <w:r w:rsidR="00D25F4B" w:rsidRPr="009D08BA">
        <w:rPr>
          <w:rFonts w:ascii="Stag Book" w:hAnsi="Stag Book" w:cs="Arial"/>
          <w:szCs w:val="22"/>
        </w:rPr>
        <w:t xml:space="preserve"> and </w:t>
      </w:r>
      <w:r w:rsidR="00B47E32" w:rsidRPr="009D08BA">
        <w:rPr>
          <w:rFonts w:ascii="Stag Book" w:hAnsi="Stag Book" w:cs="Arial"/>
          <w:szCs w:val="22"/>
        </w:rPr>
        <w:t>time-management</w:t>
      </w:r>
      <w:r w:rsidR="00D25F4B" w:rsidRPr="009D08BA">
        <w:rPr>
          <w:rFonts w:ascii="Stag Book" w:hAnsi="Stag Book" w:cs="Arial"/>
          <w:szCs w:val="22"/>
        </w:rPr>
        <w:t xml:space="preserve"> skills</w:t>
      </w:r>
      <w:r w:rsidR="00126AB6">
        <w:rPr>
          <w:rFonts w:ascii="Stag Book" w:hAnsi="Stag Book" w:cs="Arial"/>
          <w:szCs w:val="22"/>
        </w:rPr>
        <w:t>,</w:t>
      </w:r>
      <w:r w:rsidR="00F2226D">
        <w:rPr>
          <w:rFonts w:ascii="Stag Book" w:hAnsi="Stag Book" w:cs="Arial"/>
          <w:szCs w:val="22"/>
        </w:rPr>
        <w:t xml:space="preserve"> embrace of teamwork,</w:t>
      </w:r>
      <w:r w:rsidR="00D25F4B" w:rsidRPr="009D08BA">
        <w:rPr>
          <w:rFonts w:ascii="Stag Book" w:hAnsi="Stag Book" w:cs="Arial"/>
          <w:szCs w:val="22"/>
        </w:rPr>
        <w:t xml:space="preserve"> and an ability to read, write and speak </w:t>
      </w:r>
      <w:r w:rsidR="00683750">
        <w:rPr>
          <w:rFonts w:ascii="Stag Book" w:hAnsi="Stag Book" w:cs="Arial"/>
          <w:szCs w:val="22"/>
        </w:rPr>
        <w:t xml:space="preserve">in </w:t>
      </w:r>
      <w:r w:rsidR="00D25F4B" w:rsidRPr="009D08BA">
        <w:rPr>
          <w:rFonts w:ascii="Stag Book" w:hAnsi="Stag Book" w:cs="Arial"/>
          <w:szCs w:val="22"/>
        </w:rPr>
        <w:t>English in a professional context.</w:t>
      </w:r>
      <w:r w:rsidR="004B35D8">
        <w:rPr>
          <w:rFonts w:ascii="Stag Book" w:hAnsi="Stag Book" w:cs="Arial"/>
          <w:szCs w:val="22"/>
        </w:rPr>
        <w:t xml:space="preserve"> </w:t>
      </w:r>
      <w:r w:rsidR="00A16F86">
        <w:rPr>
          <w:rFonts w:ascii="Stag Book" w:hAnsi="Stag Book" w:cs="Arial"/>
          <w:szCs w:val="22"/>
        </w:rPr>
        <w:t>Fluen</w:t>
      </w:r>
      <w:r w:rsidR="00683750">
        <w:rPr>
          <w:rFonts w:ascii="Stag Book" w:hAnsi="Stag Book" w:cs="Arial"/>
          <w:szCs w:val="22"/>
        </w:rPr>
        <w:t>cy</w:t>
      </w:r>
      <w:r w:rsidR="00A16F86">
        <w:rPr>
          <w:rFonts w:ascii="Stag Book" w:hAnsi="Stag Book" w:cs="Arial"/>
          <w:szCs w:val="22"/>
        </w:rPr>
        <w:t xml:space="preserve"> in a</w:t>
      </w:r>
      <w:r w:rsidR="004B35D8">
        <w:rPr>
          <w:rFonts w:ascii="Stag Book" w:hAnsi="Stag Book" w:cs="Arial"/>
          <w:szCs w:val="22"/>
        </w:rPr>
        <w:t xml:space="preserve"> second language would be an </w:t>
      </w:r>
      <w:r w:rsidR="00126AB6">
        <w:rPr>
          <w:rFonts w:ascii="Stag Book" w:hAnsi="Stag Book" w:cs="Arial"/>
          <w:szCs w:val="22"/>
        </w:rPr>
        <w:t>asset</w:t>
      </w:r>
      <w:r w:rsidR="00A16F86">
        <w:rPr>
          <w:rFonts w:ascii="Stag Book" w:hAnsi="Stag Book" w:cs="Arial"/>
          <w:szCs w:val="22"/>
        </w:rPr>
        <w:t xml:space="preserve">, preferably French, </w:t>
      </w:r>
      <w:r w:rsidR="00330CC0">
        <w:rPr>
          <w:rFonts w:ascii="Stag Book" w:hAnsi="Stag Book" w:cs="Arial"/>
          <w:szCs w:val="22"/>
        </w:rPr>
        <w:t>Mandarin</w:t>
      </w:r>
      <w:r w:rsidR="00A16F86">
        <w:rPr>
          <w:rFonts w:ascii="Stag Book" w:hAnsi="Stag Book" w:cs="Arial"/>
          <w:szCs w:val="22"/>
        </w:rPr>
        <w:t xml:space="preserve"> or Korean</w:t>
      </w:r>
      <w:r w:rsidR="004B35D8">
        <w:rPr>
          <w:rFonts w:ascii="Stag Book" w:hAnsi="Stag Book" w:cs="Arial"/>
          <w:szCs w:val="22"/>
        </w:rPr>
        <w:t xml:space="preserve">. </w:t>
      </w:r>
    </w:p>
    <w:p w14:paraId="33276166" w14:textId="77777777" w:rsidR="00D25F4B" w:rsidRPr="009D08BA" w:rsidRDefault="00D25F4B" w:rsidP="00EA7BDD">
      <w:pPr>
        <w:rPr>
          <w:rFonts w:ascii="Stag Book" w:hAnsi="Stag Book" w:cs="Arial"/>
          <w:szCs w:val="22"/>
        </w:rPr>
      </w:pPr>
    </w:p>
    <w:p w14:paraId="56128E79" w14:textId="0C9E52CE" w:rsidR="00B47E32" w:rsidRPr="009D08BA" w:rsidRDefault="004C2CA8" w:rsidP="00EA7BDD">
      <w:pPr>
        <w:rPr>
          <w:rFonts w:ascii="Stag Book" w:hAnsi="Stag Book" w:cs="Arial"/>
          <w:szCs w:val="22"/>
        </w:rPr>
      </w:pPr>
      <w:r w:rsidRPr="009D08BA">
        <w:rPr>
          <w:rFonts w:ascii="Stag Book" w:hAnsi="Stag Book" w:cs="Arial"/>
          <w:szCs w:val="22"/>
        </w:rPr>
        <w:t>By actively providing top-not</w:t>
      </w:r>
      <w:r w:rsidR="005A1491" w:rsidRPr="009D08BA">
        <w:rPr>
          <w:rFonts w:ascii="Stag Book" w:hAnsi="Stag Book" w:cs="Arial"/>
          <w:szCs w:val="22"/>
        </w:rPr>
        <w:t>ch service and nutritional advic</w:t>
      </w:r>
      <w:r w:rsidRPr="009D08BA">
        <w:rPr>
          <w:rFonts w:ascii="Stag Book" w:hAnsi="Stag Book" w:cs="Arial"/>
          <w:szCs w:val="22"/>
        </w:rPr>
        <w:t xml:space="preserve">e, the CCR will enrich customers' understanding </w:t>
      </w:r>
      <w:r w:rsidR="005C3EED" w:rsidRPr="009D08BA">
        <w:rPr>
          <w:rFonts w:ascii="Stag Book" w:hAnsi="Stag Book" w:cs="Arial"/>
          <w:szCs w:val="22"/>
        </w:rPr>
        <w:t>of our products and general pet nutrition</w:t>
      </w:r>
      <w:r w:rsidRPr="009D08BA">
        <w:rPr>
          <w:rFonts w:ascii="Stag Book" w:hAnsi="Stag Book" w:cs="Arial"/>
          <w:szCs w:val="22"/>
        </w:rPr>
        <w:t xml:space="preserve">. Continuous pet nutrition and product training will ensure that </w:t>
      </w:r>
      <w:r w:rsidR="003244AB" w:rsidRPr="009D08BA">
        <w:rPr>
          <w:rFonts w:ascii="Stag Book" w:hAnsi="Stag Book" w:cs="Arial"/>
          <w:szCs w:val="22"/>
        </w:rPr>
        <w:t>p</w:t>
      </w:r>
      <w:r w:rsidR="00D63FBE" w:rsidRPr="009D08BA">
        <w:rPr>
          <w:rFonts w:ascii="Stag Book" w:hAnsi="Stag Book" w:cs="Arial"/>
          <w:szCs w:val="22"/>
        </w:rPr>
        <w:t>roduct</w:t>
      </w:r>
      <w:r w:rsidR="003244AB" w:rsidRPr="009D08BA">
        <w:rPr>
          <w:rFonts w:ascii="Stag Book" w:hAnsi="Stag Book" w:cs="Arial"/>
          <w:szCs w:val="22"/>
        </w:rPr>
        <w:t xml:space="preserve"> </w:t>
      </w:r>
      <w:r w:rsidR="005C3EED" w:rsidRPr="009D08BA">
        <w:rPr>
          <w:rFonts w:ascii="Stag Book" w:hAnsi="Stag Book" w:cs="Arial"/>
          <w:szCs w:val="22"/>
        </w:rPr>
        <w:t>expertise</w:t>
      </w:r>
      <w:r w:rsidRPr="009D08BA">
        <w:rPr>
          <w:rFonts w:ascii="Stag Book" w:hAnsi="Stag Book" w:cs="Arial"/>
          <w:szCs w:val="22"/>
        </w:rPr>
        <w:t xml:space="preserve"> </w:t>
      </w:r>
      <w:r w:rsidR="005C3EED" w:rsidRPr="009D08BA">
        <w:rPr>
          <w:rFonts w:ascii="Stag Book" w:hAnsi="Stag Book" w:cs="Arial"/>
          <w:szCs w:val="22"/>
        </w:rPr>
        <w:t xml:space="preserve">and the ability to provide </w:t>
      </w:r>
      <w:r w:rsidR="005C3EED" w:rsidRPr="00F2226D">
        <w:rPr>
          <w:rFonts w:ascii="Stag Book" w:hAnsi="Stag Book" w:cs="Arial"/>
          <w:szCs w:val="22"/>
        </w:rPr>
        <w:t>‘</w:t>
      </w:r>
      <w:proofErr w:type="spellStart"/>
      <w:r w:rsidR="005C3EED" w:rsidRPr="00F2226D">
        <w:rPr>
          <w:rFonts w:ascii="Stag Book" w:hAnsi="Stag Book" w:cs="Arial"/>
          <w:szCs w:val="22"/>
        </w:rPr>
        <w:t>pet’sonalized</w:t>
      </w:r>
      <w:proofErr w:type="spellEnd"/>
      <w:r w:rsidR="005C3EED" w:rsidRPr="00F2226D">
        <w:rPr>
          <w:rFonts w:ascii="Stag Book" w:hAnsi="Stag Book" w:cs="Arial"/>
          <w:szCs w:val="22"/>
        </w:rPr>
        <w:t xml:space="preserve"> </w:t>
      </w:r>
      <w:r w:rsidR="005C3EED" w:rsidRPr="000B33B4">
        <w:rPr>
          <w:rFonts w:ascii="Stag Book" w:hAnsi="Stag Book" w:cs="Arial"/>
          <w:szCs w:val="22"/>
        </w:rPr>
        <w:t>n</w:t>
      </w:r>
      <w:r w:rsidR="005C3EED" w:rsidRPr="009D08BA">
        <w:rPr>
          <w:rFonts w:ascii="Stag Book" w:hAnsi="Stag Book" w:cs="Arial"/>
          <w:szCs w:val="22"/>
        </w:rPr>
        <w:t>utrition advice stays current</w:t>
      </w:r>
      <w:r w:rsidRPr="009D08BA">
        <w:rPr>
          <w:rFonts w:ascii="Stag Book" w:hAnsi="Stag Book" w:cs="Arial"/>
          <w:szCs w:val="22"/>
        </w:rPr>
        <w:t>.</w:t>
      </w:r>
      <w:r w:rsidR="00B47E32" w:rsidRPr="009D08BA">
        <w:rPr>
          <w:rFonts w:ascii="Stag Book" w:hAnsi="Stag Book" w:cs="Arial"/>
          <w:szCs w:val="22"/>
        </w:rPr>
        <w:t xml:space="preserve"> </w:t>
      </w:r>
      <w:r w:rsidR="005C3EED" w:rsidRPr="009D08BA">
        <w:rPr>
          <w:rFonts w:ascii="Stag Book" w:hAnsi="Stag Book" w:cs="Arial"/>
          <w:szCs w:val="22"/>
        </w:rPr>
        <w:t>The a</w:t>
      </w:r>
      <w:r w:rsidR="00B47E32" w:rsidRPr="009D08BA">
        <w:rPr>
          <w:rFonts w:ascii="Stag Book" w:hAnsi="Stag Book" w:cs="Arial"/>
          <w:szCs w:val="22"/>
        </w:rPr>
        <w:t xml:space="preserve">bility to adapt </w:t>
      </w:r>
      <w:r w:rsidR="005C3EED" w:rsidRPr="009D08BA">
        <w:rPr>
          <w:rFonts w:ascii="Stag Book" w:hAnsi="Stag Book" w:cs="Arial"/>
          <w:szCs w:val="22"/>
        </w:rPr>
        <w:t xml:space="preserve">to </w:t>
      </w:r>
      <w:r w:rsidR="00B47E32" w:rsidRPr="009D08BA">
        <w:rPr>
          <w:rFonts w:ascii="Stag Book" w:hAnsi="Stag Book" w:cs="Arial"/>
          <w:szCs w:val="22"/>
        </w:rPr>
        <w:t>new communication channels and technologies</w:t>
      </w:r>
      <w:r w:rsidR="00D63FBE" w:rsidRPr="009D08BA">
        <w:rPr>
          <w:rFonts w:ascii="Stag Book" w:hAnsi="Stag Book" w:cs="Arial"/>
          <w:szCs w:val="22"/>
        </w:rPr>
        <w:t xml:space="preserve"> while </w:t>
      </w:r>
      <w:r w:rsidR="00126AB6">
        <w:rPr>
          <w:rFonts w:ascii="Stag Book" w:hAnsi="Stag Book" w:cs="Arial"/>
          <w:szCs w:val="22"/>
        </w:rPr>
        <w:t>maintaining</w:t>
      </w:r>
      <w:r w:rsidR="00D63FBE" w:rsidRPr="009D08BA">
        <w:rPr>
          <w:rFonts w:ascii="Stag Book" w:hAnsi="Stag Book" w:cs="Arial"/>
          <w:szCs w:val="22"/>
        </w:rPr>
        <w:t xml:space="preserve"> best </w:t>
      </w:r>
      <w:r w:rsidR="00126AB6">
        <w:rPr>
          <w:rFonts w:ascii="Stag Book" w:hAnsi="Stag Book" w:cs="Arial"/>
          <w:szCs w:val="22"/>
        </w:rPr>
        <w:t>in</w:t>
      </w:r>
      <w:r w:rsidR="00126AB6" w:rsidRPr="009D08BA">
        <w:rPr>
          <w:rFonts w:ascii="Stag Book" w:hAnsi="Stag Book" w:cs="Arial"/>
          <w:szCs w:val="22"/>
        </w:rPr>
        <w:t xml:space="preserve"> </w:t>
      </w:r>
      <w:r w:rsidR="00D63FBE" w:rsidRPr="009D08BA">
        <w:rPr>
          <w:rFonts w:ascii="Stag Book" w:hAnsi="Stag Book" w:cs="Arial"/>
          <w:szCs w:val="22"/>
        </w:rPr>
        <w:t>class customer care is essential</w:t>
      </w:r>
      <w:r w:rsidR="00B47E32" w:rsidRPr="009D08BA">
        <w:rPr>
          <w:rFonts w:ascii="Stag Book" w:hAnsi="Stag Book" w:cs="Arial"/>
          <w:szCs w:val="22"/>
        </w:rPr>
        <w:t>.</w:t>
      </w:r>
    </w:p>
    <w:p w14:paraId="089263D9" w14:textId="77777777" w:rsidR="004C2CA8" w:rsidRPr="009D08BA" w:rsidRDefault="004C2CA8" w:rsidP="00EA7BDD">
      <w:pPr>
        <w:rPr>
          <w:rFonts w:ascii="Stag Book" w:hAnsi="Stag Book" w:cs="Arial"/>
          <w:szCs w:val="22"/>
        </w:rPr>
      </w:pPr>
    </w:p>
    <w:p w14:paraId="1AEC324A" w14:textId="069F9725" w:rsidR="004C2CA8" w:rsidRPr="009D08BA" w:rsidRDefault="004C2CA8" w:rsidP="00EA7BDD">
      <w:pPr>
        <w:rPr>
          <w:rFonts w:ascii="Stag Book" w:hAnsi="Stag Book" w:cs="Arial"/>
          <w:szCs w:val="22"/>
        </w:rPr>
      </w:pPr>
      <w:r w:rsidRPr="009D08BA">
        <w:rPr>
          <w:rFonts w:ascii="Stag Book" w:hAnsi="Stag Book" w:cs="Arial"/>
          <w:szCs w:val="22"/>
        </w:rPr>
        <w:t xml:space="preserve">This position reports to the Customer </w:t>
      </w:r>
      <w:r w:rsidR="00011275">
        <w:rPr>
          <w:rFonts w:ascii="Stag Book" w:hAnsi="Stag Book" w:cs="Arial"/>
          <w:szCs w:val="22"/>
        </w:rPr>
        <w:t>Care</w:t>
      </w:r>
      <w:r w:rsidR="00011275" w:rsidRPr="009D08BA">
        <w:rPr>
          <w:rFonts w:ascii="Stag Book" w:hAnsi="Stag Book" w:cs="Arial"/>
          <w:szCs w:val="22"/>
        </w:rPr>
        <w:t xml:space="preserve"> </w:t>
      </w:r>
      <w:r w:rsidRPr="009D08BA">
        <w:rPr>
          <w:rFonts w:ascii="Stag Book" w:hAnsi="Stag Book" w:cs="Arial"/>
          <w:szCs w:val="22"/>
        </w:rPr>
        <w:t>Manager and will have a strong working relationship with the Marketing</w:t>
      </w:r>
      <w:r w:rsidR="00D63FBE" w:rsidRPr="009D08BA">
        <w:rPr>
          <w:rFonts w:ascii="Stag Book" w:hAnsi="Stag Book" w:cs="Arial"/>
          <w:szCs w:val="22"/>
        </w:rPr>
        <w:t>, Sales</w:t>
      </w:r>
      <w:r w:rsidRPr="009D08BA">
        <w:rPr>
          <w:rFonts w:ascii="Stag Book" w:hAnsi="Stag Book" w:cs="Arial"/>
          <w:szCs w:val="22"/>
        </w:rPr>
        <w:t xml:space="preserve"> </w:t>
      </w:r>
      <w:r w:rsidR="005C3EED" w:rsidRPr="009D08BA">
        <w:rPr>
          <w:rFonts w:ascii="Stag Book" w:hAnsi="Stag Book" w:cs="Arial"/>
          <w:szCs w:val="22"/>
        </w:rPr>
        <w:t xml:space="preserve">and Nutrition </w:t>
      </w:r>
      <w:r w:rsidRPr="009D08BA">
        <w:rPr>
          <w:rFonts w:ascii="Stag Book" w:hAnsi="Stag Book" w:cs="Arial"/>
          <w:szCs w:val="22"/>
        </w:rPr>
        <w:t>team</w:t>
      </w:r>
      <w:r w:rsidR="005C3EED" w:rsidRPr="009D08BA">
        <w:rPr>
          <w:rFonts w:ascii="Stag Book" w:hAnsi="Stag Book" w:cs="Arial"/>
          <w:szCs w:val="22"/>
        </w:rPr>
        <w:t>s</w:t>
      </w:r>
      <w:r w:rsidRPr="009D08BA">
        <w:rPr>
          <w:rFonts w:ascii="Stag Book" w:hAnsi="Stag Book" w:cs="Arial"/>
          <w:szCs w:val="22"/>
        </w:rPr>
        <w:t xml:space="preserve">. </w:t>
      </w:r>
      <w:r w:rsidR="00213F09" w:rsidRPr="009D08BA">
        <w:rPr>
          <w:rFonts w:ascii="Stag Book" w:hAnsi="Stag Book" w:cs="Arial"/>
          <w:szCs w:val="22"/>
        </w:rPr>
        <w:t xml:space="preserve">The role is based at our head office in Chilliwack, B.C. </w:t>
      </w:r>
    </w:p>
    <w:p w14:paraId="7CBFCD7B" w14:textId="77777777" w:rsidR="00D375C0" w:rsidRPr="008E270D" w:rsidRDefault="00D375C0" w:rsidP="00D375C0">
      <w:pPr>
        <w:rPr>
          <w:rFonts w:ascii="Arial" w:hAnsi="Arial" w:cs="Arial"/>
          <w:szCs w:val="22"/>
        </w:rPr>
      </w:pPr>
    </w:p>
    <w:p w14:paraId="53962330" w14:textId="065B212F" w:rsidR="003244AB" w:rsidRDefault="008E270D" w:rsidP="00BC7344">
      <w:pPr>
        <w:pStyle w:val="Heading2"/>
      </w:pPr>
      <w:r>
        <w:t>Responsibilities</w:t>
      </w:r>
    </w:p>
    <w:p w14:paraId="7EBEACA1" w14:textId="1F3A7A4C" w:rsidR="00AA1B51" w:rsidRDefault="003244AB" w:rsidP="00993D56">
      <w:r w:rsidRPr="00D12CEE">
        <w:rPr>
          <w:rFonts w:ascii="Stag Book" w:hAnsi="Stag Book" w:cs="Arial"/>
          <w:b/>
          <w:i/>
          <w:iCs/>
          <w:szCs w:val="22"/>
        </w:rPr>
        <w:t>Acts as primary customer care representative</w:t>
      </w:r>
      <w:r w:rsidR="00FD7F4E" w:rsidRPr="00D12CEE">
        <w:rPr>
          <w:rFonts w:ascii="Stag Book" w:hAnsi="Stag Book" w:cs="Arial"/>
          <w:b/>
          <w:i/>
          <w:iCs/>
          <w:szCs w:val="22"/>
        </w:rPr>
        <w:t xml:space="preserve"> and</w:t>
      </w:r>
      <w:r w:rsidR="00E20A9D">
        <w:rPr>
          <w:rFonts w:ascii="Stag Book" w:hAnsi="Stag Book" w:cs="Arial"/>
          <w:b/>
          <w:i/>
          <w:iCs/>
          <w:szCs w:val="22"/>
        </w:rPr>
        <w:t xml:space="preserve"> pet</w:t>
      </w:r>
      <w:r w:rsidR="00FD7F4E" w:rsidRPr="00D12CEE">
        <w:rPr>
          <w:rFonts w:ascii="Stag Book" w:hAnsi="Stag Book" w:cs="Arial"/>
          <w:b/>
          <w:i/>
          <w:iCs/>
          <w:szCs w:val="22"/>
        </w:rPr>
        <w:t xml:space="preserve"> nutrition expert</w:t>
      </w:r>
      <w:r w:rsidR="00AA1B51">
        <w:t>:</w:t>
      </w:r>
    </w:p>
    <w:p w14:paraId="4A0E1322" w14:textId="6B161DE6" w:rsidR="00342B9C" w:rsidRPr="00226A87" w:rsidRDefault="00AA1B51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Pro-actively a</w:t>
      </w:r>
      <w:r w:rsidR="00FD7F4E" w:rsidRPr="00226A87">
        <w:rPr>
          <w:rFonts w:ascii="Stag Book" w:eastAsia="Times" w:hAnsi="Stag Book" w:cs="Arial"/>
          <w:szCs w:val="22"/>
          <w:lang w:val="en-US"/>
        </w:rPr>
        <w:t>ddress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our pet-parents’ and retailers’ inquiries in a timely, courteous and professional manner providing </w:t>
      </w:r>
      <w:r w:rsidR="000778A7" w:rsidRPr="00226A87">
        <w:rPr>
          <w:rFonts w:ascii="Stag Book" w:eastAsia="Times" w:hAnsi="Stag Book" w:cs="Arial"/>
          <w:szCs w:val="22"/>
          <w:lang w:val="en-US"/>
        </w:rPr>
        <w:t>accurate information and best in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class customer care</w:t>
      </w:r>
      <w:r w:rsidR="003A5AB8">
        <w:rPr>
          <w:rFonts w:ascii="Stag Book" w:eastAsia="Times" w:hAnsi="Stag Book" w:cs="Arial"/>
          <w:szCs w:val="22"/>
          <w:lang w:val="en-US"/>
        </w:rPr>
        <w:t>.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</w:t>
      </w:r>
    </w:p>
    <w:p w14:paraId="370E4752" w14:textId="342281F4" w:rsidR="00C7137F" w:rsidRDefault="003F3045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Through various consumer-facing channels (</w:t>
      </w:r>
      <w:r w:rsidR="00C7137F" w:rsidRPr="00226A87">
        <w:rPr>
          <w:rFonts w:ascii="Stag Book" w:eastAsia="Times" w:hAnsi="Stag Book" w:cs="Arial"/>
          <w:szCs w:val="22"/>
          <w:lang w:val="en-US"/>
        </w:rPr>
        <w:t>social media, email</w:t>
      </w:r>
      <w:r w:rsidR="004B35D8">
        <w:rPr>
          <w:rFonts w:ascii="Stag Book" w:eastAsia="Times" w:hAnsi="Stag Book" w:cs="Arial"/>
          <w:szCs w:val="22"/>
          <w:lang w:val="en-US"/>
        </w:rPr>
        <w:t>,</w:t>
      </w:r>
      <w:r w:rsidR="00C7137F"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="004B35D8" w:rsidRPr="00226A87">
        <w:rPr>
          <w:rFonts w:ascii="Stag Book" w:eastAsia="Times" w:hAnsi="Stag Book" w:cs="Arial"/>
          <w:szCs w:val="22"/>
          <w:lang w:val="en-US"/>
        </w:rPr>
        <w:t xml:space="preserve">phone, </w:t>
      </w:r>
      <w:r w:rsidR="00C7137F" w:rsidRPr="00226A87">
        <w:rPr>
          <w:rFonts w:ascii="Stag Book" w:eastAsia="Times" w:hAnsi="Stag Book" w:cs="Arial"/>
          <w:szCs w:val="22"/>
          <w:lang w:val="en-US"/>
        </w:rPr>
        <w:t>and/or in person</w:t>
      </w:r>
      <w:r w:rsidRPr="00226A87">
        <w:rPr>
          <w:rFonts w:ascii="Stag Book" w:eastAsia="Times" w:hAnsi="Stag Book" w:cs="Arial"/>
          <w:szCs w:val="22"/>
          <w:lang w:val="en-US"/>
        </w:rPr>
        <w:t>)</w:t>
      </w:r>
      <w:r w:rsidR="00C7137F" w:rsidRPr="00226A87">
        <w:rPr>
          <w:rFonts w:ascii="Stag Book" w:eastAsia="Times" w:hAnsi="Stag Book" w:cs="Arial"/>
          <w:szCs w:val="22"/>
          <w:lang w:val="en-US"/>
        </w:rPr>
        <w:t>, answer</w:t>
      </w:r>
      <w:r w:rsidR="00731927" w:rsidRPr="00226A87">
        <w:rPr>
          <w:rFonts w:ascii="Stag Book" w:eastAsia="Times" w:hAnsi="Stag Book" w:cs="Arial"/>
          <w:szCs w:val="22"/>
          <w:lang w:val="en-US"/>
        </w:rPr>
        <w:t xml:space="preserve"> questions including but not limited to pet nutrition </w:t>
      </w:r>
      <w:r w:rsidRPr="00226A87">
        <w:rPr>
          <w:rFonts w:ascii="Stag Book" w:eastAsia="Times" w:hAnsi="Stag Book" w:cs="Arial"/>
          <w:szCs w:val="22"/>
          <w:lang w:val="en-US"/>
        </w:rPr>
        <w:t xml:space="preserve">and </w:t>
      </w:r>
      <w:r w:rsidR="00731927" w:rsidRPr="00226A87">
        <w:rPr>
          <w:rFonts w:ascii="Stag Book" w:eastAsia="Times" w:hAnsi="Stag Book" w:cs="Arial"/>
          <w:szCs w:val="22"/>
          <w:lang w:val="en-US"/>
        </w:rPr>
        <w:t>product inquiries</w:t>
      </w:r>
      <w:r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2AE04AB4" w14:textId="66DBF47C" w:rsidR="00F32197" w:rsidRPr="00CE36C5" w:rsidRDefault="00F32197" w:rsidP="00CE36C5">
      <w:pPr>
        <w:pStyle w:val="ListParagraph"/>
        <w:numPr>
          <w:ilvl w:val="0"/>
          <w:numId w:val="14"/>
        </w:numPr>
        <w:spacing w:line="276" w:lineRule="auto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t>Responding publicly to customer questions or reviews on our websites or other platforms.</w:t>
      </w:r>
    </w:p>
    <w:p w14:paraId="4F348E82" w14:textId="52FED719" w:rsidR="00342B9C" w:rsidRPr="00226A87" w:rsidRDefault="00FD7F4E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Promote</w:t>
      </w:r>
      <w:r w:rsidR="00093872" w:rsidRPr="00226A87">
        <w:rPr>
          <w:rFonts w:ascii="Stag Book" w:eastAsia="Times" w:hAnsi="Stag Book" w:cs="Arial"/>
          <w:szCs w:val="22"/>
          <w:lang w:val="en-US"/>
        </w:rPr>
        <w:t xml:space="preserve"> Petcurean brand values through consistent key messages per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="00093872" w:rsidRPr="00226A87">
        <w:rPr>
          <w:rFonts w:ascii="Stag Book" w:eastAsia="Times" w:hAnsi="Stag Book" w:cs="Arial"/>
          <w:szCs w:val="22"/>
          <w:lang w:val="en-US"/>
        </w:rPr>
        <w:t>Petcurean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guidelines</w:t>
      </w:r>
      <w:r w:rsidR="00093872" w:rsidRPr="00226A87">
        <w:rPr>
          <w:rFonts w:ascii="Stag Book" w:eastAsia="Times" w:hAnsi="Stag Book" w:cs="Arial"/>
          <w:szCs w:val="22"/>
          <w:lang w:val="en-US"/>
        </w:rPr>
        <w:t xml:space="preserve"> and collect customer feedback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10D9E47E" w14:textId="33760889" w:rsidR="003244AB" w:rsidRPr="00226A87" w:rsidRDefault="00FD7F4E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Provide</w:t>
      </w:r>
      <w:r w:rsidR="00E52005"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="00F2226D">
        <w:rPr>
          <w:rFonts w:ascii="Stag Book" w:eastAsia="Times" w:hAnsi="Stag Book" w:cs="Arial"/>
          <w:szCs w:val="22"/>
          <w:lang w:val="en-US"/>
        </w:rPr>
        <w:t>‘</w:t>
      </w:r>
      <w:proofErr w:type="spellStart"/>
      <w:r w:rsidR="001735A2">
        <w:rPr>
          <w:rFonts w:ascii="Stag Book" w:eastAsia="Times" w:hAnsi="Stag Book" w:cs="Arial"/>
          <w:szCs w:val="22"/>
          <w:lang w:val="en-US"/>
        </w:rPr>
        <w:t>pe</w:t>
      </w:r>
      <w:r w:rsidR="00F2226D">
        <w:rPr>
          <w:rFonts w:ascii="Stag Book" w:eastAsia="Times" w:hAnsi="Stag Book" w:cs="Arial"/>
          <w:szCs w:val="22"/>
          <w:lang w:val="en-US"/>
        </w:rPr>
        <w:t>t’</w:t>
      </w:r>
      <w:r w:rsidR="00E52005" w:rsidRPr="00226A87">
        <w:rPr>
          <w:rFonts w:ascii="Stag Book" w:eastAsia="Times" w:hAnsi="Stag Book" w:cs="Arial"/>
          <w:szCs w:val="22"/>
          <w:lang w:val="en-US"/>
        </w:rPr>
        <w:t>sonalized</w:t>
      </w:r>
      <w:proofErr w:type="spellEnd"/>
      <w:r w:rsidR="00E52005" w:rsidRPr="00226A87">
        <w:rPr>
          <w:rFonts w:ascii="Stag Book" w:eastAsia="Times" w:hAnsi="Stag Book" w:cs="Arial"/>
          <w:szCs w:val="22"/>
          <w:lang w:val="en-US"/>
        </w:rPr>
        <w:t xml:space="preserve"> nutrition expertise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and product knowledge</w:t>
      </w:r>
      <w:r w:rsidR="00E52005"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="00342B9C" w:rsidRPr="00226A87">
        <w:rPr>
          <w:rFonts w:ascii="Stag Book" w:eastAsia="Times" w:hAnsi="Stag Book" w:cs="Arial"/>
          <w:szCs w:val="22"/>
          <w:lang w:val="en-US"/>
        </w:rPr>
        <w:t>to our pet-parents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  <w:r w:rsidR="00342B9C" w:rsidRPr="00226A87">
        <w:rPr>
          <w:rFonts w:ascii="Stag Book" w:eastAsia="Times" w:hAnsi="Stag Book" w:cs="Arial"/>
          <w:szCs w:val="22"/>
          <w:lang w:val="en-US"/>
        </w:rPr>
        <w:t xml:space="preserve"> </w:t>
      </w:r>
    </w:p>
    <w:p w14:paraId="0F5B623E" w14:textId="4B7C167B" w:rsidR="00E52005" w:rsidRPr="00226A87" w:rsidRDefault="00126AB6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t>M</w:t>
      </w:r>
      <w:r w:rsidR="00FD7F4E" w:rsidRPr="00226A87">
        <w:rPr>
          <w:rFonts w:ascii="Stag Book" w:eastAsia="Times" w:hAnsi="Stag Book" w:cs="Arial"/>
          <w:szCs w:val="22"/>
          <w:lang w:val="en-US"/>
        </w:rPr>
        <w:t>anage</w:t>
      </w:r>
      <w:r w:rsidR="00E52005" w:rsidRPr="00226A87">
        <w:rPr>
          <w:rFonts w:ascii="Stag Book" w:eastAsia="Times" w:hAnsi="Stag Book" w:cs="Arial"/>
          <w:szCs w:val="22"/>
          <w:lang w:val="en-US"/>
        </w:rPr>
        <w:t xml:space="preserve"> sensitive</w:t>
      </w:r>
      <w:r w:rsidR="000778A7" w:rsidRPr="00226A87">
        <w:rPr>
          <w:rFonts w:ascii="Stag Book" w:eastAsia="Times" w:hAnsi="Stag Book" w:cs="Arial"/>
          <w:szCs w:val="22"/>
          <w:lang w:val="en-US"/>
        </w:rPr>
        <w:t xml:space="preserve"> customer issues </w:t>
      </w:r>
      <w:r w:rsidR="00E52005" w:rsidRPr="00226A87">
        <w:rPr>
          <w:rFonts w:ascii="Stag Book" w:eastAsia="Times" w:hAnsi="Stag Book" w:cs="Arial"/>
          <w:szCs w:val="22"/>
          <w:lang w:val="en-US"/>
        </w:rPr>
        <w:t xml:space="preserve">through to resolution by identifying root causes and determining a resolution that </w:t>
      </w:r>
      <w:r w:rsidR="00022944" w:rsidRPr="00226A87">
        <w:rPr>
          <w:rFonts w:ascii="Stag Book" w:eastAsia="Times" w:hAnsi="Stag Book" w:cs="Arial"/>
          <w:szCs w:val="22"/>
          <w:lang w:val="en-US"/>
        </w:rPr>
        <w:t>puts pets first and provides</w:t>
      </w:r>
      <w:r w:rsidR="000778A7"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="00E52005" w:rsidRPr="00226A87">
        <w:rPr>
          <w:rFonts w:ascii="Stag Book" w:eastAsia="Times" w:hAnsi="Stag Book" w:cs="Arial"/>
          <w:szCs w:val="22"/>
          <w:lang w:val="en-US"/>
        </w:rPr>
        <w:t xml:space="preserve">best in class </w:t>
      </w:r>
      <w:r w:rsidR="00022944" w:rsidRPr="00226A87">
        <w:rPr>
          <w:rFonts w:ascii="Stag Book" w:eastAsia="Times" w:hAnsi="Stag Book" w:cs="Arial"/>
          <w:szCs w:val="22"/>
          <w:lang w:val="en-US"/>
        </w:rPr>
        <w:t>customer care</w:t>
      </w:r>
      <w:r w:rsidR="00E52005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040E68ED" w14:textId="788F9EB8" w:rsidR="00022944" w:rsidRDefault="00126AB6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t>A</w:t>
      </w:r>
      <w:r w:rsidR="007818CC" w:rsidRPr="00226A87">
        <w:rPr>
          <w:rFonts w:ascii="Stag Book" w:eastAsia="Times" w:hAnsi="Stag Book" w:cs="Arial"/>
          <w:szCs w:val="22"/>
          <w:lang w:val="en-US"/>
        </w:rPr>
        <w:t>d</w:t>
      </w:r>
      <w:r w:rsidR="00FD7F4E" w:rsidRPr="00226A87">
        <w:rPr>
          <w:rFonts w:ascii="Stag Book" w:eastAsia="Times" w:hAnsi="Stag Book" w:cs="Arial"/>
          <w:szCs w:val="22"/>
          <w:lang w:val="en-US"/>
        </w:rPr>
        <w:t>minister</w:t>
      </w:r>
      <w:r w:rsidR="00022944" w:rsidRPr="00226A87">
        <w:rPr>
          <w:rFonts w:ascii="Stag Book" w:eastAsia="Times" w:hAnsi="Stag Book" w:cs="Arial"/>
          <w:szCs w:val="22"/>
          <w:lang w:val="en-US"/>
        </w:rPr>
        <w:t xml:space="preserve"> customer care tickets</w:t>
      </w:r>
      <w:r w:rsidR="007818CC" w:rsidRPr="00226A87">
        <w:rPr>
          <w:rFonts w:ascii="Stag Book" w:eastAsia="Times" w:hAnsi="Stag Book" w:cs="Arial"/>
          <w:szCs w:val="22"/>
          <w:lang w:val="en-US"/>
        </w:rPr>
        <w:t xml:space="preserve"> and </w:t>
      </w:r>
      <w:r w:rsidR="00022944" w:rsidRPr="00226A87">
        <w:rPr>
          <w:rFonts w:ascii="Stag Book" w:eastAsia="Times" w:hAnsi="Stag Book" w:cs="Arial"/>
          <w:szCs w:val="22"/>
          <w:lang w:val="en-US"/>
        </w:rPr>
        <w:t>escalate urgent issues to appropriate team members as needed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  <w:r w:rsidR="00022944" w:rsidRPr="00226A87">
        <w:rPr>
          <w:rFonts w:ascii="Stag Book" w:eastAsia="Times" w:hAnsi="Stag Book" w:cs="Arial"/>
          <w:szCs w:val="22"/>
          <w:lang w:val="en-US"/>
        </w:rPr>
        <w:t xml:space="preserve"> </w:t>
      </w:r>
    </w:p>
    <w:p w14:paraId="38C8E81D" w14:textId="6598C161" w:rsidR="00C15731" w:rsidRPr="00226A87" w:rsidRDefault="00C15731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t xml:space="preserve">Working to </w:t>
      </w:r>
      <w:r w:rsidR="00F2226D">
        <w:rPr>
          <w:rFonts w:ascii="Stag Book" w:eastAsia="Times" w:hAnsi="Stag Book" w:cs="Arial"/>
          <w:szCs w:val="22"/>
          <w:lang w:val="en-US"/>
        </w:rPr>
        <w:t>implement</w:t>
      </w:r>
      <w:r>
        <w:rPr>
          <w:rFonts w:ascii="Stag Book" w:eastAsia="Times" w:hAnsi="Stag Book" w:cs="Arial"/>
          <w:szCs w:val="22"/>
          <w:lang w:val="en-US"/>
        </w:rPr>
        <w:t xml:space="preserve"> efficient communication techniques based on characteristics of </w:t>
      </w:r>
      <w:r w:rsidR="00595A6E">
        <w:rPr>
          <w:rFonts w:ascii="Stag Book" w:eastAsia="Times" w:hAnsi="Stag Book" w:cs="Arial"/>
          <w:szCs w:val="22"/>
          <w:lang w:val="en-US"/>
        </w:rPr>
        <w:t>each</w:t>
      </w:r>
      <w:r w:rsidR="00F2226D">
        <w:rPr>
          <w:rFonts w:ascii="Stag Book" w:eastAsia="Times" w:hAnsi="Stag Book" w:cs="Arial"/>
          <w:szCs w:val="22"/>
          <w:lang w:val="en-US"/>
        </w:rPr>
        <w:t xml:space="preserve"> unique</w:t>
      </w:r>
      <w:r w:rsidR="00595A6E">
        <w:rPr>
          <w:rFonts w:ascii="Stag Book" w:eastAsia="Times" w:hAnsi="Stag Book" w:cs="Arial"/>
          <w:szCs w:val="22"/>
          <w:lang w:val="en-US"/>
        </w:rPr>
        <w:t xml:space="preserve"> </w:t>
      </w:r>
      <w:r>
        <w:rPr>
          <w:rFonts w:ascii="Stag Book" w:eastAsia="Times" w:hAnsi="Stag Book" w:cs="Arial"/>
          <w:szCs w:val="22"/>
          <w:lang w:val="en-US"/>
        </w:rPr>
        <w:t>customer.</w:t>
      </w:r>
    </w:p>
    <w:p w14:paraId="5645B05E" w14:textId="71434903" w:rsidR="00E52005" w:rsidRPr="00226A87" w:rsidRDefault="00E52005" w:rsidP="00226A87">
      <w:pPr>
        <w:pStyle w:val="ListParagraph"/>
        <w:numPr>
          <w:ilvl w:val="0"/>
          <w:numId w:val="14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Identify trends in customer issues/escalations while recommending and assisting in the implementation of controls to address the root causes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10907509" w14:textId="77777777" w:rsidR="00E1671D" w:rsidRDefault="00E1671D" w:rsidP="00D12CEE">
      <w:pPr>
        <w:rPr>
          <w:rFonts w:ascii="Stag Book" w:hAnsi="Stag Book" w:cs="Arial"/>
          <w:b/>
          <w:i/>
          <w:iCs/>
          <w:szCs w:val="22"/>
        </w:rPr>
      </w:pPr>
    </w:p>
    <w:p w14:paraId="25CD6572" w14:textId="05AB1D52" w:rsidR="003244AB" w:rsidRPr="00D12CEE" w:rsidRDefault="003244AB" w:rsidP="00D12CEE">
      <w:pPr>
        <w:rPr>
          <w:rFonts w:ascii="Stag Book" w:hAnsi="Stag Book" w:cs="Arial"/>
          <w:b/>
          <w:i/>
          <w:iCs/>
          <w:szCs w:val="22"/>
        </w:rPr>
      </w:pPr>
      <w:r w:rsidRPr="00D12CEE">
        <w:rPr>
          <w:rFonts w:ascii="Stag Book" w:hAnsi="Stag Book" w:cs="Arial"/>
          <w:b/>
          <w:i/>
          <w:iCs/>
          <w:szCs w:val="22"/>
        </w:rPr>
        <w:t xml:space="preserve">Advance Petcurean’s proactive customer care program by: </w:t>
      </w:r>
    </w:p>
    <w:p w14:paraId="12B8D5A0" w14:textId="1C71346F" w:rsidR="003244AB" w:rsidRPr="00226A87" w:rsidRDefault="003244AB" w:rsidP="00226A87">
      <w:pPr>
        <w:pStyle w:val="ListParagraph"/>
        <w:numPr>
          <w:ilvl w:val="0"/>
          <w:numId w:val="15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Shar</w:t>
      </w:r>
      <w:r w:rsidR="005C3EED" w:rsidRPr="00226A87">
        <w:rPr>
          <w:rFonts w:ascii="Stag Book" w:eastAsia="Times" w:hAnsi="Stag Book" w:cs="Arial"/>
          <w:szCs w:val="22"/>
          <w:lang w:val="en-US"/>
        </w:rPr>
        <w:t>ing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the Petcurean approach to pet nutrition.</w:t>
      </w:r>
    </w:p>
    <w:p w14:paraId="57E81844" w14:textId="2D88C06F" w:rsidR="003244AB" w:rsidRPr="00226A87" w:rsidRDefault="003244AB" w:rsidP="00226A87">
      <w:pPr>
        <w:pStyle w:val="ListParagraph"/>
        <w:numPr>
          <w:ilvl w:val="0"/>
          <w:numId w:val="15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Remain</w:t>
      </w:r>
      <w:r w:rsidR="005C3EED" w:rsidRPr="00226A87">
        <w:rPr>
          <w:rFonts w:ascii="Stag Book" w:eastAsia="Times" w:hAnsi="Stag Book" w:cs="Arial"/>
          <w:szCs w:val="22"/>
          <w:lang w:val="en-US"/>
        </w:rPr>
        <w:t>ing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current with product changes and new product launches to ensure that information shared with customers is accurate.</w:t>
      </w:r>
    </w:p>
    <w:p w14:paraId="7DF7CAEE" w14:textId="0388F1BC" w:rsidR="003244AB" w:rsidRPr="00226A87" w:rsidRDefault="003244AB" w:rsidP="00226A87">
      <w:pPr>
        <w:pStyle w:val="ListParagraph"/>
        <w:numPr>
          <w:ilvl w:val="0"/>
          <w:numId w:val="15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Track</w:t>
      </w:r>
      <w:r w:rsidR="00435EA5" w:rsidRPr="00226A87">
        <w:rPr>
          <w:rFonts w:ascii="Stag Book" w:eastAsia="Times" w:hAnsi="Stag Book" w:cs="Arial"/>
          <w:szCs w:val="22"/>
          <w:lang w:val="en-US"/>
        </w:rPr>
        <w:t>ing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how consumers are hearing about our company/products</w:t>
      </w:r>
      <w:r w:rsidR="00595A6E">
        <w:rPr>
          <w:rFonts w:ascii="Stag Book" w:eastAsia="Times" w:hAnsi="Stag Book" w:cs="Arial"/>
          <w:szCs w:val="22"/>
          <w:lang w:val="en-US"/>
        </w:rPr>
        <w:t xml:space="preserve"> and where they are at in the consumer journey.</w:t>
      </w:r>
    </w:p>
    <w:p w14:paraId="75E8479D" w14:textId="68B2B6EC" w:rsidR="00C15731" w:rsidRDefault="003244AB" w:rsidP="00C15731">
      <w:pPr>
        <w:pStyle w:val="ListParagraph"/>
        <w:numPr>
          <w:ilvl w:val="0"/>
          <w:numId w:val="18"/>
        </w:numPr>
        <w:spacing w:line="276" w:lineRule="auto"/>
        <w:ind w:left="709" w:hanging="360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Assist</w:t>
      </w:r>
      <w:r w:rsidR="00A07EBA" w:rsidRPr="00226A87">
        <w:rPr>
          <w:rFonts w:ascii="Stag Book" w:eastAsia="Times" w:hAnsi="Stag Book" w:cs="Arial"/>
          <w:szCs w:val="22"/>
          <w:lang w:val="en-US"/>
        </w:rPr>
        <w:t>ing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with promotional efforts</w:t>
      </w:r>
      <w:r w:rsidR="00595A6E">
        <w:rPr>
          <w:rFonts w:ascii="Stag Book" w:eastAsia="Times" w:hAnsi="Stag Book" w:cs="Arial"/>
          <w:szCs w:val="22"/>
          <w:lang w:val="en-US"/>
        </w:rPr>
        <w:t xml:space="preserve"> </w:t>
      </w:r>
      <w:r w:rsidR="00CE36C5">
        <w:rPr>
          <w:rFonts w:ascii="Stag Book" w:eastAsia="Times" w:hAnsi="Stag Book" w:cs="Arial"/>
          <w:szCs w:val="22"/>
          <w:lang w:val="en-US"/>
        </w:rPr>
        <w:t xml:space="preserve">such as </w:t>
      </w:r>
      <w:r w:rsidR="00595A6E">
        <w:rPr>
          <w:rFonts w:ascii="Stag Book" w:eastAsia="Times" w:hAnsi="Stag Book" w:cs="Arial"/>
          <w:szCs w:val="22"/>
          <w:lang w:val="en-US"/>
        </w:rPr>
        <w:t>social media giveaways or newsletter offers</w:t>
      </w:r>
      <w:r w:rsidRPr="00226A87">
        <w:rPr>
          <w:rFonts w:ascii="Stag Book" w:eastAsia="Times" w:hAnsi="Stag Book" w:cs="Arial"/>
          <w:szCs w:val="22"/>
          <w:lang w:val="en-US"/>
        </w:rPr>
        <w:t>.</w:t>
      </w:r>
      <w:r w:rsidR="00C15731" w:rsidRPr="00C15731">
        <w:rPr>
          <w:rFonts w:ascii="Stag Book" w:eastAsia="Times" w:hAnsi="Stag Book" w:cs="Arial"/>
          <w:szCs w:val="22"/>
          <w:lang w:val="en-US"/>
        </w:rPr>
        <w:t xml:space="preserve"> </w:t>
      </w:r>
    </w:p>
    <w:p w14:paraId="64BEB92E" w14:textId="05E599FB" w:rsidR="003244AB" w:rsidRPr="00CE36C5" w:rsidRDefault="00C15731" w:rsidP="00CE36C5">
      <w:pPr>
        <w:pStyle w:val="ListParagraph"/>
        <w:numPr>
          <w:ilvl w:val="0"/>
          <w:numId w:val="18"/>
        </w:numPr>
        <w:spacing w:line="276" w:lineRule="auto"/>
        <w:ind w:left="709" w:hanging="360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lastRenderedPageBreak/>
        <w:t>Liaising with International consumers and distributors as needed to direct them to the appropriate contact in their region.</w:t>
      </w:r>
    </w:p>
    <w:p w14:paraId="77E70969" w14:textId="77777777" w:rsidR="00E1671D" w:rsidRDefault="00E1671D" w:rsidP="00D12CEE">
      <w:pPr>
        <w:rPr>
          <w:rFonts w:ascii="Stag Book" w:hAnsi="Stag Book" w:cs="Arial"/>
          <w:b/>
          <w:i/>
          <w:iCs/>
          <w:szCs w:val="22"/>
        </w:rPr>
      </w:pPr>
    </w:p>
    <w:p w14:paraId="1A31357A" w14:textId="10E68E20" w:rsidR="00A127A3" w:rsidRPr="00D12CEE" w:rsidRDefault="00A127A3" w:rsidP="00D12CEE">
      <w:pPr>
        <w:rPr>
          <w:rFonts w:ascii="Stag Book" w:hAnsi="Stag Book" w:cs="Arial"/>
          <w:b/>
          <w:i/>
          <w:iCs/>
          <w:szCs w:val="22"/>
        </w:rPr>
      </w:pPr>
      <w:r w:rsidRPr="00D12CEE">
        <w:rPr>
          <w:rFonts w:ascii="Stag Book" w:hAnsi="Stag Book" w:cs="Arial"/>
          <w:b/>
          <w:i/>
          <w:iCs/>
          <w:szCs w:val="22"/>
        </w:rPr>
        <w:t>Other Duties</w:t>
      </w:r>
    </w:p>
    <w:p w14:paraId="30E095FA" w14:textId="431A08AA" w:rsidR="00CF5FD1" w:rsidRPr="00F2226D" w:rsidRDefault="00CF5FD1" w:rsidP="00226A87">
      <w:pPr>
        <w:pStyle w:val="ListParagraph"/>
        <w:numPr>
          <w:ilvl w:val="0"/>
          <w:numId w:val="18"/>
        </w:numPr>
        <w:spacing w:line="276" w:lineRule="auto"/>
        <w:ind w:left="709" w:hanging="360"/>
        <w:rPr>
          <w:rFonts w:ascii="Stag Book" w:eastAsia="Times" w:hAnsi="Stag Book" w:cs="Arial"/>
          <w:szCs w:val="22"/>
          <w:lang w:val="en-US"/>
        </w:rPr>
      </w:pPr>
      <w:r w:rsidRPr="00F2226D">
        <w:rPr>
          <w:rFonts w:ascii="Stag Book" w:eastAsia="Times" w:hAnsi="Stag Book" w:cs="Arial"/>
          <w:szCs w:val="22"/>
          <w:lang w:val="en-US"/>
        </w:rPr>
        <w:t>Responsible for coordinating various retailer and consumer connection programs.</w:t>
      </w:r>
    </w:p>
    <w:p w14:paraId="58CB2724" w14:textId="29684A89" w:rsidR="00595A6E" w:rsidRDefault="00595A6E" w:rsidP="00226A87">
      <w:pPr>
        <w:pStyle w:val="ListParagraph"/>
        <w:numPr>
          <w:ilvl w:val="0"/>
          <w:numId w:val="18"/>
        </w:numPr>
        <w:spacing w:line="276" w:lineRule="auto"/>
        <w:ind w:left="709" w:hanging="360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t xml:space="preserve">Sending </w:t>
      </w:r>
      <w:r w:rsidR="00F2226D">
        <w:rPr>
          <w:rFonts w:ascii="Stag Book" w:eastAsia="Times" w:hAnsi="Stag Book" w:cs="Arial"/>
          <w:szCs w:val="22"/>
          <w:lang w:val="en-US"/>
        </w:rPr>
        <w:t xml:space="preserve">customers </w:t>
      </w:r>
      <w:r>
        <w:rPr>
          <w:rFonts w:ascii="Stag Book" w:eastAsia="Times" w:hAnsi="Stag Book" w:cs="Arial"/>
          <w:szCs w:val="22"/>
          <w:lang w:val="en-US"/>
        </w:rPr>
        <w:t xml:space="preserve">information </w:t>
      </w:r>
      <w:r w:rsidR="001735A2">
        <w:rPr>
          <w:rFonts w:ascii="Stag Book" w:eastAsia="Times" w:hAnsi="Stag Book" w:cs="Arial"/>
          <w:szCs w:val="22"/>
          <w:lang w:val="en-US"/>
        </w:rPr>
        <w:t xml:space="preserve">or promotional material </w:t>
      </w:r>
      <w:r>
        <w:rPr>
          <w:rFonts w:ascii="Stag Book" w:eastAsia="Times" w:hAnsi="Stag Book" w:cs="Arial"/>
          <w:szCs w:val="22"/>
          <w:lang w:val="en-US"/>
        </w:rPr>
        <w:t>as needed via direct mail or courier.</w:t>
      </w:r>
    </w:p>
    <w:p w14:paraId="72286042" w14:textId="649C564A" w:rsidR="00D375C0" w:rsidRPr="00226A87" w:rsidRDefault="00A127A3" w:rsidP="00226A87">
      <w:pPr>
        <w:pStyle w:val="ListParagraph"/>
        <w:numPr>
          <w:ilvl w:val="0"/>
          <w:numId w:val="18"/>
        </w:numPr>
        <w:spacing w:line="276" w:lineRule="auto"/>
        <w:ind w:left="709" w:hanging="360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 xml:space="preserve">Willingness to roll up your sleeves and do </w:t>
      </w:r>
      <w:proofErr w:type="gramStart"/>
      <w:r w:rsidRPr="00226A87">
        <w:rPr>
          <w:rFonts w:ascii="Stag Book" w:eastAsia="Times" w:hAnsi="Stag Book" w:cs="Arial"/>
          <w:szCs w:val="22"/>
          <w:lang w:val="en-US"/>
        </w:rPr>
        <w:t>what's</w:t>
      </w:r>
      <w:proofErr w:type="gramEnd"/>
      <w:r w:rsidRPr="00226A87">
        <w:rPr>
          <w:rFonts w:ascii="Stag Book" w:eastAsia="Times" w:hAnsi="Stag Book" w:cs="Arial"/>
          <w:szCs w:val="22"/>
          <w:lang w:val="en-US"/>
        </w:rPr>
        <w:t xml:space="preserve"> necessary to get the job done and complete other duties as required within the same scope and level.</w:t>
      </w:r>
    </w:p>
    <w:p w14:paraId="1201B5B9" w14:textId="2B720782" w:rsidR="00472964" w:rsidRPr="00C835C6" w:rsidRDefault="008E270D" w:rsidP="00BC7344">
      <w:pPr>
        <w:pStyle w:val="Heading2"/>
      </w:pPr>
      <w:r w:rsidRPr="00C835C6">
        <w:t>Qualifications</w:t>
      </w:r>
    </w:p>
    <w:p w14:paraId="522C9E22" w14:textId="77777777" w:rsidR="001C1987" w:rsidRDefault="001C1987" w:rsidP="001C1987">
      <w:pPr>
        <w:pStyle w:val="ListParagraph"/>
        <w:numPr>
          <w:ilvl w:val="0"/>
          <w:numId w:val="22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FB2C25">
        <w:rPr>
          <w:rFonts w:ascii="Stag Book" w:eastAsia="Times" w:hAnsi="Stag Book" w:cs="Arial"/>
          <w:szCs w:val="22"/>
          <w:lang w:val="en-US"/>
        </w:rPr>
        <w:t xml:space="preserve">1+ years of experience in a customer facing role </w:t>
      </w:r>
    </w:p>
    <w:p w14:paraId="122E1F45" w14:textId="3E57A5CF" w:rsidR="001C1987" w:rsidRPr="00FB2C25" w:rsidRDefault="001C1987" w:rsidP="001C1987">
      <w:pPr>
        <w:pStyle w:val="ListParagraph"/>
        <w:numPr>
          <w:ilvl w:val="0"/>
          <w:numId w:val="22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>
        <w:rPr>
          <w:rFonts w:ascii="Stag Book" w:eastAsia="Times" w:hAnsi="Stag Book" w:cs="Arial"/>
          <w:szCs w:val="22"/>
          <w:lang w:val="en-US"/>
        </w:rPr>
        <w:t xml:space="preserve">Experience </w:t>
      </w:r>
      <w:r w:rsidRPr="00FB2C25">
        <w:rPr>
          <w:rFonts w:ascii="Stag Book" w:eastAsia="Times" w:hAnsi="Stag Book" w:cs="Arial"/>
          <w:szCs w:val="22"/>
          <w:lang w:val="en-US"/>
        </w:rPr>
        <w:t xml:space="preserve">in the </w:t>
      </w:r>
      <w:r>
        <w:rPr>
          <w:rFonts w:ascii="Stag Book" w:eastAsia="Times" w:hAnsi="Stag Book" w:cs="Arial"/>
          <w:szCs w:val="22"/>
          <w:lang w:val="en-US"/>
        </w:rPr>
        <w:t xml:space="preserve">wellness industry, </w:t>
      </w:r>
      <w:r w:rsidRPr="00FB2C25">
        <w:rPr>
          <w:rFonts w:ascii="Stag Book" w:eastAsia="Times" w:hAnsi="Stag Book" w:cs="Arial"/>
          <w:szCs w:val="22"/>
          <w:lang w:val="en-US"/>
        </w:rPr>
        <w:t>pet</w:t>
      </w:r>
      <w:r>
        <w:rPr>
          <w:rFonts w:ascii="Stag Book" w:eastAsia="Times" w:hAnsi="Stag Book" w:cs="Arial"/>
          <w:szCs w:val="22"/>
          <w:lang w:val="en-US"/>
        </w:rPr>
        <w:t xml:space="preserve"> food or pet health</w:t>
      </w:r>
      <w:r w:rsidRPr="00FB2C25">
        <w:rPr>
          <w:rFonts w:ascii="Stag Book" w:eastAsia="Times" w:hAnsi="Stag Book" w:cs="Arial"/>
          <w:szCs w:val="22"/>
          <w:lang w:val="en-US"/>
        </w:rPr>
        <w:t xml:space="preserve"> </w:t>
      </w:r>
      <w:r>
        <w:rPr>
          <w:rFonts w:ascii="Stag Book" w:eastAsia="Times" w:hAnsi="Stag Book" w:cs="Arial"/>
          <w:szCs w:val="22"/>
          <w:lang w:val="en-US"/>
        </w:rPr>
        <w:t>industry is considered an asset.</w:t>
      </w:r>
    </w:p>
    <w:p w14:paraId="7CB907ED" w14:textId="727C06BA" w:rsidR="001530C1" w:rsidRPr="00226A87" w:rsidRDefault="00C94A59" w:rsidP="00226A87">
      <w:pPr>
        <w:pStyle w:val="ListParagraph"/>
        <w:numPr>
          <w:ilvl w:val="0"/>
          <w:numId w:val="22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C94A59">
        <w:rPr>
          <w:rFonts w:ascii="Stag Book" w:eastAsia="Times" w:hAnsi="Stag Book" w:cs="Arial"/>
          <w:szCs w:val="22"/>
          <w:lang w:val="en-US"/>
        </w:rPr>
        <w:t>Animal Health Technologists/Veterinary Technician</w:t>
      </w:r>
      <w:r w:rsidR="007D7F65" w:rsidRPr="007D7F65">
        <w:rPr>
          <w:rFonts w:ascii="Stag Book" w:eastAsia="Times" w:hAnsi="Stag Book" w:cs="Arial"/>
          <w:szCs w:val="22"/>
          <w:lang w:val="en-US"/>
        </w:rPr>
        <w:t xml:space="preserve"> diploma</w:t>
      </w:r>
      <w:r w:rsidR="007D7F65">
        <w:rPr>
          <w:rFonts w:ascii="Stag Book" w:eastAsia="Times" w:hAnsi="Stag Book" w:cs="Arial"/>
          <w:szCs w:val="22"/>
          <w:lang w:val="en-US"/>
        </w:rPr>
        <w:t xml:space="preserve"> or </w:t>
      </w:r>
      <w:r>
        <w:rPr>
          <w:rFonts w:ascii="Stag Book" w:eastAsia="Times" w:hAnsi="Stag Book" w:cs="Arial"/>
          <w:szCs w:val="22"/>
          <w:lang w:val="en-US"/>
        </w:rPr>
        <w:t>training in</w:t>
      </w:r>
      <w:r w:rsidR="007D7F65">
        <w:rPr>
          <w:rFonts w:ascii="Stag Book" w:eastAsia="Times" w:hAnsi="Stag Book" w:cs="Arial"/>
          <w:szCs w:val="22"/>
          <w:lang w:val="en-US"/>
        </w:rPr>
        <w:t xml:space="preserve"> pet nutrition </w:t>
      </w:r>
      <w:r w:rsidR="000E1F75" w:rsidRPr="00226A87">
        <w:rPr>
          <w:rFonts w:ascii="Stag Book" w:eastAsia="Times" w:hAnsi="Stag Book" w:cs="Arial"/>
          <w:szCs w:val="22"/>
          <w:lang w:val="en-US"/>
        </w:rPr>
        <w:t>is</w:t>
      </w:r>
      <w:r w:rsidR="00CF5FD1" w:rsidRPr="00226A87">
        <w:rPr>
          <w:rFonts w:ascii="Stag Book" w:eastAsia="Times" w:hAnsi="Stag Book" w:cs="Arial"/>
          <w:szCs w:val="22"/>
          <w:lang w:val="en-US"/>
        </w:rPr>
        <w:t xml:space="preserve"> considered an asset.</w:t>
      </w:r>
    </w:p>
    <w:p w14:paraId="7E2EA566" w14:textId="73600B20" w:rsidR="00FB2C25" w:rsidRPr="00FB2C25" w:rsidRDefault="00FB2C25" w:rsidP="00FB2C25">
      <w:pPr>
        <w:pStyle w:val="ListParagraph"/>
        <w:numPr>
          <w:ilvl w:val="0"/>
          <w:numId w:val="22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FB2C25">
        <w:rPr>
          <w:rFonts w:ascii="Stag Book" w:eastAsia="Times" w:hAnsi="Stag Book" w:cs="Arial"/>
          <w:szCs w:val="22"/>
          <w:lang w:val="en-US"/>
        </w:rPr>
        <w:t>Bi</w:t>
      </w:r>
      <w:r w:rsidR="00C94A59">
        <w:rPr>
          <w:rFonts w:ascii="Stag Book" w:eastAsia="Times" w:hAnsi="Stag Book" w:cs="Arial"/>
          <w:szCs w:val="22"/>
          <w:lang w:val="en-US"/>
        </w:rPr>
        <w:t>l</w:t>
      </w:r>
      <w:r w:rsidRPr="00FB2C25">
        <w:rPr>
          <w:rFonts w:ascii="Stag Book" w:eastAsia="Times" w:hAnsi="Stag Book" w:cs="Arial"/>
          <w:szCs w:val="22"/>
          <w:lang w:val="en-US"/>
        </w:rPr>
        <w:t>ingual</w:t>
      </w:r>
      <w:r w:rsidR="005D09A9">
        <w:rPr>
          <w:rFonts w:ascii="Stag Book" w:eastAsia="Times" w:hAnsi="Stag Book" w:cs="Arial"/>
          <w:szCs w:val="22"/>
          <w:lang w:val="en-US"/>
        </w:rPr>
        <w:t xml:space="preserve"> in</w:t>
      </w:r>
      <w:r w:rsidRPr="00FB2C25">
        <w:rPr>
          <w:rFonts w:ascii="Stag Book" w:eastAsia="Times" w:hAnsi="Stag Book" w:cs="Arial"/>
          <w:szCs w:val="22"/>
          <w:lang w:val="en-US"/>
        </w:rPr>
        <w:t xml:space="preserve"> English</w:t>
      </w:r>
      <w:r w:rsidR="004B35D8">
        <w:rPr>
          <w:rFonts w:ascii="Stag Book" w:eastAsia="Times" w:hAnsi="Stag Book" w:cs="Arial"/>
          <w:szCs w:val="22"/>
          <w:lang w:val="en-US"/>
        </w:rPr>
        <w:t xml:space="preserve"> and </w:t>
      </w:r>
      <w:r w:rsidR="005D09A9">
        <w:rPr>
          <w:rFonts w:ascii="Stag Book" w:eastAsia="Times" w:hAnsi="Stag Book" w:cs="Arial"/>
          <w:szCs w:val="22"/>
          <w:lang w:val="en-US"/>
        </w:rPr>
        <w:t xml:space="preserve">another language </w:t>
      </w:r>
      <w:r w:rsidR="001C0849">
        <w:rPr>
          <w:rFonts w:ascii="Stag Book" w:eastAsia="Times" w:hAnsi="Stag Book" w:cs="Arial"/>
          <w:szCs w:val="22"/>
          <w:lang w:val="en-US"/>
        </w:rPr>
        <w:t xml:space="preserve">is </w:t>
      </w:r>
      <w:r w:rsidR="00C94A59">
        <w:rPr>
          <w:rFonts w:ascii="Stag Book" w:eastAsia="Times" w:hAnsi="Stag Book" w:cs="Arial"/>
          <w:szCs w:val="22"/>
          <w:lang w:val="en-US"/>
        </w:rPr>
        <w:t xml:space="preserve">considered </w:t>
      </w:r>
      <w:r w:rsidR="001C0849">
        <w:rPr>
          <w:rFonts w:ascii="Stag Book" w:eastAsia="Times" w:hAnsi="Stag Book" w:cs="Arial"/>
          <w:szCs w:val="22"/>
          <w:lang w:val="en-US"/>
        </w:rPr>
        <w:t xml:space="preserve">an asset </w:t>
      </w:r>
      <w:r w:rsidR="005D09A9">
        <w:rPr>
          <w:rFonts w:ascii="Stag Book" w:eastAsia="Times" w:hAnsi="Stag Book" w:cs="Arial"/>
          <w:szCs w:val="22"/>
          <w:lang w:val="en-US"/>
        </w:rPr>
        <w:t xml:space="preserve">(preferably </w:t>
      </w:r>
      <w:r w:rsidR="004B35D8">
        <w:rPr>
          <w:rFonts w:ascii="Stag Book" w:eastAsia="Times" w:hAnsi="Stag Book" w:cs="Arial"/>
          <w:szCs w:val="22"/>
          <w:lang w:val="en-US"/>
        </w:rPr>
        <w:t xml:space="preserve">French, </w:t>
      </w:r>
      <w:r w:rsidR="005D09A9">
        <w:rPr>
          <w:rFonts w:ascii="Stag Book" w:eastAsia="Times" w:hAnsi="Stag Book" w:cs="Arial"/>
          <w:szCs w:val="22"/>
          <w:lang w:val="en-US"/>
        </w:rPr>
        <w:t>Mandarin</w:t>
      </w:r>
      <w:r w:rsidR="004B35D8">
        <w:rPr>
          <w:rFonts w:ascii="Stag Book" w:eastAsia="Times" w:hAnsi="Stag Book" w:cs="Arial"/>
          <w:szCs w:val="22"/>
          <w:lang w:val="en-US"/>
        </w:rPr>
        <w:t xml:space="preserve"> or Korean</w:t>
      </w:r>
      <w:r w:rsidR="005D09A9">
        <w:rPr>
          <w:rFonts w:ascii="Stag Book" w:eastAsia="Times" w:hAnsi="Stag Book" w:cs="Arial"/>
          <w:szCs w:val="22"/>
          <w:lang w:val="en-US"/>
        </w:rPr>
        <w:t>)</w:t>
      </w:r>
      <w:r w:rsidRPr="00FB2C25">
        <w:rPr>
          <w:rFonts w:ascii="Stag Book" w:eastAsia="Times" w:hAnsi="Stag Book" w:cs="Arial"/>
          <w:szCs w:val="22"/>
          <w:lang w:val="en-US"/>
        </w:rPr>
        <w:t xml:space="preserve">; demonstrated ability to </w:t>
      </w:r>
      <w:proofErr w:type="gramStart"/>
      <w:r w:rsidRPr="00FB2C25">
        <w:rPr>
          <w:rFonts w:ascii="Stag Book" w:eastAsia="Times" w:hAnsi="Stag Book" w:cs="Arial"/>
          <w:szCs w:val="22"/>
          <w:lang w:val="en-US"/>
        </w:rPr>
        <w:t>effectively and professionally liaise in English</w:t>
      </w:r>
      <w:r w:rsidR="004B35D8">
        <w:rPr>
          <w:rFonts w:ascii="Stag Book" w:eastAsia="Times" w:hAnsi="Stag Book" w:cs="Arial"/>
          <w:szCs w:val="22"/>
          <w:lang w:val="en-US"/>
        </w:rPr>
        <w:t xml:space="preserve"> and </w:t>
      </w:r>
      <w:r w:rsidR="005D09A9">
        <w:rPr>
          <w:rFonts w:ascii="Stag Book" w:eastAsia="Times" w:hAnsi="Stag Book" w:cs="Arial"/>
          <w:szCs w:val="22"/>
          <w:lang w:val="en-US"/>
        </w:rPr>
        <w:t>another language</w:t>
      </w:r>
      <w:proofErr w:type="gramEnd"/>
      <w:r w:rsidRPr="00FB2C25">
        <w:rPr>
          <w:rFonts w:ascii="Stag Book" w:eastAsia="Times" w:hAnsi="Stag Book" w:cs="Arial"/>
          <w:szCs w:val="22"/>
          <w:lang w:val="en-US"/>
        </w:rPr>
        <w:t xml:space="preserve"> (both orally and in writing).</w:t>
      </w:r>
    </w:p>
    <w:p w14:paraId="114CA4E3" w14:textId="594513E9" w:rsidR="00C835C6" w:rsidRPr="00FB2C25" w:rsidRDefault="00C835C6" w:rsidP="00FB2C25">
      <w:pPr>
        <w:pStyle w:val="ListParagraph"/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</w:p>
    <w:p w14:paraId="140D3CBF" w14:textId="469A3AE7" w:rsidR="0002415B" w:rsidRPr="00D12CEE" w:rsidRDefault="0002415B" w:rsidP="00D12CEE">
      <w:pPr>
        <w:rPr>
          <w:rFonts w:ascii="Stag Book" w:hAnsi="Stag Book" w:cs="Arial"/>
          <w:b/>
          <w:i/>
          <w:iCs/>
          <w:szCs w:val="22"/>
        </w:rPr>
      </w:pPr>
      <w:r w:rsidRPr="00D12CEE">
        <w:rPr>
          <w:rFonts w:ascii="Stag Book" w:hAnsi="Stag Book" w:cs="Arial"/>
          <w:b/>
          <w:i/>
          <w:iCs/>
          <w:szCs w:val="22"/>
        </w:rPr>
        <w:t>Technical Fluency &amp; Interpersonal Skills</w:t>
      </w:r>
    </w:p>
    <w:p w14:paraId="29B46A41" w14:textId="7CC81611" w:rsidR="00C835C6" w:rsidRPr="00226A87" w:rsidRDefault="006C7909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 xml:space="preserve">Intermediate </w:t>
      </w:r>
      <w:r w:rsidR="00C835C6" w:rsidRPr="00226A87">
        <w:rPr>
          <w:rFonts w:ascii="Stag Book" w:eastAsia="Times" w:hAnsi="Stag Book" w:cs="Arial"/>
          <w:szCs w:val="22"/>
          <w:lang w:val="en-US"/>
        </w:rPr>
        <w:t>computer skills in Microsoft office and ability to learn to use new software</w:t>
      </w:r>
      <w:r w:rsidR="00C94A59">
        <w:rPr>
          <w:rFonts w:ascii="Stag Book" w:eastAsia="Times" w:hAnsi="Stag Book" w:cs="Arial"/>
          <w:szCs w:val="22"/>
          <w:lang w:val="en-US"/>
        </w:rPr>
        <w:t>.</w:t>
      </w:r>
    </w:p>
    <w:p w14:paraId="29EC6571" w14:textId="1F774BDC" w:rsidR="00C835C6" w:rsidRPr="00226A87" w:rsidRDefault="00C835C6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Experience in using a ticketing software</w:t>
      </w:r>
      <w:r w:rsidR="00C15731">
        <w:rPr>
          <w:rFonts w:ascii="Stag Book" w:eastAsia="Times" w:hAnsi="Stag Book" w:cs="Arial"/>
          <w:szCs w:val="22"/>
          <w:lang w:val="en-US"/>
        </w:rPr>
        <w:t xml:space="preserve"> or online chat platform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is</w:t>
      </w:r>
      <w:r w:rsidR="00CE36C5">
        <w:rPr>
          <w:rFonts w:ascii="Stag Book" w:eastAsia="Times" w:hAnsi="Stag Book" w:cs="Arial"/>
          <w:szCs w:val="22"/>
          <w:lang w:val="en-US"/>
        </w:rPr>
        <w:t xml:space="preserve"> considered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="006C7909" w:rsidRPr="00226A87">
        <w:rPr>
          <w:rFonts w:ascii="Stag Book" w:eastAsia="Times" w:hAnsi="Stag Book" w:cs="Arial"/>
          <w:szCs w:val="22"/>
          <w:lang w:val="en-US"/>
        </w:rPr>
        <w:t>an asset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146894BF" w14:textId="0FA47D93" w:rsidR="00687C89" w:rsidRDefault="00687C89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687C89">
        <w:rPr>
          <w:rFonts w:ascii="Stag Book" w:hAnsi="Stag Book"/>
        </w:rPr>
        <w:t>Proven ability to manage customer care inquiries and concerns within social media channels (Facebook, Instagram, Twitter, YouTube, Pint</w:t>
      </w:r>
      <w:r w:rsidR="003A5AB8">
        <w:rPr>
          <w:rFonts w:ascii="Stag Book" w:hAnsi="Stag Book"/>
        </w:rPr>
        <w:t>e</w:t>
      </w:r>
      <w:r w:rsidRPr="00687C89">
        <w:rPr>
          <w:rFonts w:ascii="Stag Book" w:hAnsi="Stag Book"/>
        </w:rPr>
        <w:t>rest</w:t>
      </w:r>
      <w:r>
        <w:rPr>
          <w:rFonts w:ascii="Stag Book" w:hAnsi="Stag Book"/>
        </w:rPr>
        <w:t>).</w:t>
      </w:r>
      <w:r w:rsidDel="00687C89">
        <w:rPr>
          <w:rFonts w:ascii="Stag Book" w:eastAsia="Times" w:hAnsi="Stag Book" w:cs="Arial"/>
          <w:szCs w:val="22"/>
          <w:lang w:val="en-US"/>
        </w:rPr>
        <w:t xml:space="preserve"> </w:t>
      </w:r>
    </w:p>
    <w:p w14:paraId="344A72B6" w14:textId="74BC0C07" w:rsidR="001530C1" w:rsidRDefault="001530C1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 xml:space="preserve">Communicates at a professional level, is courteous and has a proven track record in providing </w:t>
      </w:r>
      <w:r w:rsidR="0027104D" w:rsidRPr="00226A87">
        <w:rPr>
          <w:rFonts w:ascii="Stag Book" w:eastAsia="Times" w:hAnsi="Stag Book" w:cs="Arial"/>
          <w:szCs w:val="22"/>
          <w:lang w:val="en-US"/>
        </w:rPr>
        <w:t xml:space="preserve">solutions-oriented, </w:t>
      </w:r>
      <w:r w:rsidRPr="00226A87">
        <w:rPr>
          <w:rFonts w:ascii="Stag Book" w:eastAsia="Times" w:hAnsi="Stag Book" w:cs="Arial"/>
          <w:szCs w:val="22"/>
          <w:lang w:val="en-US"/>
        </w:rPr>
        <w:t xml:space="preserve">exceptional customer </w:t>
      </w:r>
      <w:r w:rsidR="00C835C6" w:rsidRPr="00226A87">
        <w:rPr>
          <w:rFonts w:ascii="Stag Book" w:eastAsia="Times" w:hAnsi="Stag Book" w:cs="Arial"/>
          <w:szCs w:val="22"/>
          <w:lang w:val="en-US"/>
        </w:rPr>
        <w:t>care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</w:t>
      </w:r>
    </w:p>
    <w:p w14:paraId="0F39F893" w14:textId="5BF221CB" w:rsidR="003C48AE" w:rsidRPr="00226A87" w:rsidRDefault="003C48AE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 xml:space="preserve">Ability to establish </w:t>
      </w:r>
      <w:r w:rsidR="00EF5FEA" w:rsidRPr="00226A87">
        <w:rPr>
          <w:rFonts w:ascii="Stag Book" w:eastAsia="Times" w:hAnsi="Stag Book" w:cs="Arial"/>
          <w:szCs w:val="22"/>
          <w:lang w:val="en-US"/>
        </w:rPr>
        <w:t>and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maintain </w:t>
      </w:r>
      <w:r w:rsidR="00CD4859" w:rsidRPr="00226A87">
        <w:rPr>
          <w:rFonts w:ascii="Stag Book" w:eastAsia="Times" w:hAnsi="Stag Book" w:cs="Arial"/>
          <w:szCs w:val="22"/>
          <w:lang w:val="en-US"/>
        </w:rPr>
        <w:t>relationships and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collaborate effectively with internal and external stakeholders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33FA7933" w14:textId="6ED471AE" w:rsidR="00472964" w:rsidRPr="00226A87" w:rsidRDefault="00472964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>Strong time management</w:t>
      </w:r>
      <w:r w:rsidR="00A71617" w:rsidRPr="00226A87">
        <w:rPr>
          <w:rFonts w:ascii="Stag Book" w:eastAsia="Times" w:hAnsi="Stag Book" w:cs="Arial"/>
          <w:szCs w:val="22"/>
          <w:lang w:val="en-US"/>
        </w:rPr>
        <w:t>, process oriented</w:t>
      </w:r>
      <w:r w:rsidRPr="00226A87">
        <w:rPr>
          <w:rFonts w:ascii="Stag Book" w:eastAsia="Times" w:hAnsi="Stag Book" w:cs="Arial"/>
          <w:szCs w:val="22"/>
          <w:lang w:val="en-US"/>
        </w:rPr>
        <w:t xml:space="preserve"> and task management skills with the ability to work independently and </w:t>
      </w:r>
      <w:r w:rsidR="00F2226D">
        <w:rPr>
          <w:rFonts w:ascii="Stag Book" w:eastAsia="Times" w:hAnsi="Stag Book" w:cs="Arial"/>
          <w:szCs w:val="22"/>
          <w:lang w:val="en-US"/>
        </w:rPr>
        <w:t xml:space="preserve">closely </w:t>
      </w:r>
      <w:r w:rsidRPr="00226A87">
        <w:rPr>
          <w:rFonts w:ascii="Stag Book" w:eastAsia="Times" w:hAnsi="Stag Book" w:cs="Arial"/>
          <w:szCs w:val="22"/>
          <w:lang w:val="en-US"/>
        </w:rPr>
        <w:t>as a member of a team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7F41632D" w14:textId="1295CEB0" w:rsidR="00472964" w:rsidRPr="00226A87" w:rsidRDefault="00472964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 xml:space="preserve">Proactive </w:t>
      </w:r>
      <w:proofErr w:type="gramStart"/>
      <w:r w:rsidRPr="00226A87">
        <w:rPr>
          <w:rFonts w:ascii="Stag Book" w:eastAsia="Times" w:hAnsi="Stag Book" w:cs="Arial"/>
          <w:szCs w:val="22"/>
          <w:lang w:val="en-US"/>
        </w:rPr>
        <w:t>approach;</w:t>
      </w:r>
      <w:proofErr w:type="gramEnd"/>
      <w:r w:rsidRPr="00226A87">
        <w:rPr>
          <w:rFonts w:ascii="Stag Book" w:eastAsia="Times" w:hAnsi="Stag Book" w:cs="Arial"/>
          <w:szCs w:val="22"/>
          <w:lang w:val="en-US"/>
        </w:rPr>
        <w:t xml:space="preserve"> always seeking new and innovative strategies and ideas with a “can do” attitude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1305BAA7" w14:textId="14DA5214" w:rsidR="00D375C0" w:rsidRDefault="002B0B6B" w:rsidP="00226A87">
      <w:pPr>
        <w:pStyle w:val="ListParagraph"/>
        <w:numPr>
          <w:ilvl w:val="0"/>
          <w:numId w:val="21"/>
        </w:numPr>
        <w:spacing w:line="276" w:lineRule="auto"/>
        <w:ind w:left="709"/>
        <w:rPr>
          <w:rFonts w:ascii="Stag Book" w:eastAsia="Times" w:hAnsi="Stag Book" w:cs="Arial"/>
          <w:szCs w:val="22"/>
          <w:lang w:val="en-US"/>
        </w:rPr>
      </w:pPr>
      <w:r w:rsidRPr="00226A87">
        <w:rPr>
          <w:rFonts w:ascii="Stag Book" w:eastAsia="Times" w:hAnsi="Stag Book" w:cs="Arial"/>
          <w:szCs w:val="22"/>
          <w:lang w:val="en-US"/>
        </w:rPr>
        <w:t xml:space="preserve">Proven </w:t>
      </w:r>
      <w:r w:rsidR="00D375C0" w:rsidRPr="00226A87">
        <w:rPr>
          <w:rFonts w:ascii="Stag Book" w:eastAsia="Times" w:hAnsi="Stag Book" w:cs="Arial"/>
          <w:szCs w:val="22"/>
          <w:lang w:val="en-US"/>
        </w:rPr>
        <w:t xml:space="preserve">ability to </w:t>
      </w:r>
      <w:r w:rsidR="007B025C" w:rsidRPr="00226A87">
        <w:rPr>
          <w:rFonts w:ascii="Stag Book" w:eastAsia="Times" w:hAnsi="Stag Book" w:cs="Arial"/>
          <w:szCs w:val="22"/>
          <w:lang w:val="en-US"/>
        </w:rPr>
        <w:t xml:space="preserve">empathetically </w:t>
      </w:r>
      <w:r w:rsidR="00D375C0" w:rsidRPr="00226A87">
        <w:rPr>
          <w:rFonts w:ascii="Stag Book" w:eastAsia="Times" w:hAnsi="Stag Book" w:cs="Arial"/>
          <w:szCs w:val="22"/>
          <w:lang w:val="en-US"/>
        </w:rPr>
        <w:t>resolve disputes</w:t>
      </w:r>
      <w:r w:rsidR="007B025C" w:rsidRPr="00226A87">
        <w:rPr>
          <w:rFonts w:ascii="Stag Book" w:eastAsia="Times" w:hAnsi="Stag Book" w:cs="Arial"/>
          <w:szCs w:val="22"/>
          <w:lang w:val="en-US"/>
        </w:rPr>
        <w:t>, while</w:t>
      </w:r>
      <w:r w:rsidR="00D375C0" w:rsidRPr="00226A87">
        <w:rPr>
          <w:rFonts w:ascii="Stag Book" w:eastAsia="Times" w:hAnsi="Stag Book" w:cs="Arial"/>
          <w:szCs w:val="22"/>
          <w:lang w:val="en-US"/>
        </w:rPr>
        <w:t xml:space="preserve"> </w:t>
      </w:r>
      <w:r w:rsidRPr="00226A87">
        <w:rPr>
          <w:rFonts w:ascii="Stag Book" w:eastAsia="Times" w:hAnsi="Stag Book" w:cs="Arial"/>
          <w:szCs w:val="22"/>
          <w:lang w:val="en-US"/>
        </w:rPr>
        <w:t>continuously improv</w:t>
      </w:r>
      <w:r w:rsidR="007B025C" w:rsidRPr="00226A87">
        <w:rPr>
          <w:rFonts w:ascii="Stag Book" w:eastAsia="Times" w:hAnsi="Stag Book" w:cs="Arial"/>
          <w:szCs w:val="22"/>
          <w:lang w:val="en-US"/>
        </w:rPr>
        <w:t>ing our</w:t>
      </w:r>
      <w:r w:rsidR="00D375C0" w:rsidRPr="00226A87">
        <w:rPr>
          <w:rFonts w:ascii="Stag Book" w:eastAsia="Times" w:hAnsi="Stag Book" w:cs="Arial"/>
          <w:szCs w:val="22"/>
          <w:lang w:val="en-US"/>
        </w:rPr>
        <w:t xml:space="preserve"> customer satisfaction</w:t>
      </w:r>
      <w:r w:rsidR="000862AA" w:rsidRPr="00226A87">
        <w:rPr>
          <w:rFonts w:ascii="Stag Book" w:eastAsia="Times" w:hAnsi="Stag Book" w:cs="Arial"/>
          <w:szCs w:val="22"/>
          <w:lang w:val="en-US"/>
        </w:rPr>
        <w:t>.</w:t>
      </w:r>
    </w:p>
    <w:p w14:paraId="65E0F7DA" w14:textId="41C1152D" w:rsidR="00677648" w:rsidRPr="00B47E32" w:rsidRDefault="00677648" w:rsidP="00C835C6">
      <w:pPr>
        <w:rPr>
          <w:rFonts w:ascii="Arial Black" w:hAnsi="Arial Black"/>
          <w:sz w:val="28"/>
        </w:rPr>
      </w:pPr>
    </w:p>
    <w:p w14:paraId="583083CB" w14:textId="090CD708" w:rsidR="00D375C0" w:rsidRPr="00C835C6" w:rsidRDefault="008E270D" w:rsidP="00BC7344">
      <w:pPr>
        <w:pStyle w:val="Heading2"/>
      </w:pPr>
      <w:r w:rsidRPr="00C835C6">
        <w:t>Hours of Work</w:t>
      </w:r>
    </w:p>
    <w:p w14:paraId="583CD4F1" w14:textId="257516BE" w:rsidR="00D375C0" w:rsidRPr="00226A87" w:rsidRDefault="00D375C0" w:rsidP="00C835C6">
      <w:pPr>
        <w:rPr>
          <w:rFonts w:ascii="Stag Book" w:hAnsi="Stag Book" w:cs="Arial"/>
          <w:szCs w:val="22"/>
        </w:rPr>
      </w:pPr>
      <w:r w:rsidRPr="00226A87">
        <w:rPr>
          <w:rFonts w:ascii="Stag Book" w:hAnsi="Stag Book" w:cs="Arial"/>
          <w:szCs w:val="22"/>
        </w:rPr>
        <w:t>This is a full-time</w:t>
      </w:r>
      <w:r w:rsidR="0002415B" w:rsidRPr="00226A87">
        <w:rPr>
          <w:rFonts w:ascii="Stag Book" w:hAnsi="Stag Book" w:cs="Arial"/>
          <w:szCs w:val="22"/>
        </w:rPr>
        <w:t xml:space="preserve"> </w:t>
      </w:r>
      <w:r w:rsidRPr="00226A87">
        <w:rPr>
          <w:rFonts w:ascii="Stag Book" w:hAnsi="Stag Book" w:cs="Arial"/>
          <w:szCs w:val="22"/>
        </w:rPr>
        <w:t xml:space="preserve">position with regular office hours from Monday to Friday.  However, the nature of this position is such that some additional time with notice may be required and there is a possibility of work on weekends or during the evenings. Some limited travel may be required.  </w:t>
      </w:r>
    </w:p>
    <w:p w14:paraId="06534F33" w14:textId="77777777" w:rsidR="00CD4859" w:rsidRDefault="00CD4859" w:rsidP="00CD4859">
      <w:pPr>
        <w:rPr>
          <w:rStyle w:val="SubtleEmphasis"/>
        </w:rPr>
      </w:pPr>
    </w:p>
    <w:p w14:paraId="30C2055B" w14:textId="129BD42C" w:rsidR="00D375C0" w:rsidRDefault="00D375C0" w:rsidP="0019777A">
      <w:pPr>
        <w:spacing w:after="100" w:afterAutospacing="1"/>
        <w:rPr>
          <w:rStyle w:val="SubtleEmphasis"/>
        </w:rPr>
      </w:pPr>
      <w:r w:rsidRPr="0019777A">
        <w:rPr>
          <w:rFonts w:ascii="Stag Book" w:hAnsi="Stag Book" w:cs="Arial"/>
          <w:i/>
          <w:iCs/>
          <w:szCs w:val="22"/>
        </w:rPr>
        <w:t xml:space="preserve">I have read and </w:t>
      </w:r>
      <w:r w:rsidRPr="0019777A">
        <w:rPr>
          <w:rFonts w:ascii="Stag Book" w:hAnsi="Stag Book" w:cs="Arial"/>
          <w:i/>
          <w:szCs w:val="22"/>
        </w:rPr>
        <w:t>agree</w:t>
      </w:r>
      <w:r w:rsidRPr="0019777A">
        <w:rPr>
          <w:rFonts w:ascii="Stag Book" w:hAnsi="Stag Book" w:cs="Arial"/>
          <w:i/>
          <w:iCs/>
          <w:szCs w:val="22"/>
        </w:rPr>
        <w:t xml:space="preserve"> to this job description</w:t>
      </w:r>
      <w:r w:rsidRPr="00C835C6">
        <w:rPr>
          <w:rStyle w:val="SubtleEmphasis"/>
        </w:rPr>
        <w:t>:</w:t>
      </w:r>
    </w:p>
    <w:p w14:paraId="7F27693B" w14:textId="77777777" w:rsidR="0019777A" w:rsidRPr="00C835C6" w:rsidRDefault="0019777A" w:rsidP="0019777A">
      <w:pPr>
        <w:spacing w:after="100" w:afterAutospacing="1"/>
        <w:rPr>
          <w:rStyle w:val="SubtleEmphasis"/>
        </w:rPr>
      </w:pPr>
    </w:p>
    <w:p w14:paraId="22ECC5DA" w14:textId="52FB6D45" w:rsidR="00D375C0" w:rsidRPr="00954B55" w:rsidRDefault="00D375C0" w:rsidP="008E270D">
      <w:pPr>
        <w:tabs>
          <w:tab w:val="left" w:pos="4962"/>
        </w:tabs>
        <w:rPr>
          <w:rFonts w:cs="Arial"/>
          <w:szCs w:val="22"/>
        </w:rPr>
      </w:pPr>
      <w:r w:rsidRPr="00954B55">
        <w:rPr>
          <w:rFonts w:cs="Arial"/>
          <w:szCs w:val="22"/>
        </w:rPr>
        <w:t>_______________________________________</w:t>
      </w:r>
      <w:r w:rsidRPr="00954B55">
        <w:rPr>
          <w:rFonts w:cs="Arial"/>
          <w:szCs w:val="22"/>
        </w:rPr>
        <w:tab/>
        <w:t>_____________________________</w:t>
      </w:r>
    </w:p>
    <w:p w14:paraId="47C1A9A1" w14:textId="58221FE1" w:rsidR="00624273" w:rsidRPr="00226A87" w:rsidRDefault="008E270D" w:rsidP="00226A87">
      <w:pPr>
        <w:tabs>
          <w:tab w:val="left" w:pos="4962"/>
        </w:tabs>
        <w:rPr>
          <w:rFonts w:ascii="Stag Book" w:hAnsi="Stag Book" w:cs="Arial"/>
          <w:szCs w:val="22"/>
        </w:rPr>
      </w:pPr>
      <w:r w:rsidRPr="00226A87">
        <w:rPr>
          <w:rFonts w:ascii="Stag Book" w:hAnsi="Stag Book" w:cs="Arial"/>
          <w:szCs w:val="22"/>
        </w:rPr>
        <w:t>Employee Signature</w:t>
      </w:r>
      <w:r w:rsidRPr="00226A87">
        <w:rPr>
          <w:rFonts w:ascii="Stag Book" w:hAnsi="Stag Book" w:cs="Arial"/>
          <w:szCs w:val="22"/>
        </w:rPr>
        <w:tab/>
      </w:r>
      <w:r w:rsidR="00D375C0" w:rsidRPr="00226A87">
        <w:rPr>
          <w:rFonts w:ascii="Stag Book" w:hAnsi="Stag Book" w:cs="Arial"/>
          <w:szCs w:val="22"/>
        </w:rPr>
        <w:t>Date</w:t>
      </w:r>
    </w:p>
    <w:sectPr w:rsidR="00624273" w:rsidRPr="00226A87" w:rsidSect="00CD4859">
      <w:headerReference w:type="default" r:id="rId11"/>
      <w:footerReference w:type="default" r:id="rId12"/>
      <w:pgSz w:w="12240" w:h="15840"/>
      <w:pgMar w:top="1276" w:right="1183" w:bottom="993" w:left="1134" w:header="708" w:footer="3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2E6EE" w14:textId="77777777" w:rsidR="0042734E" w:rsidRDefault="0042734E" w:rsidP="002976E4">
      <w:r>
        <w:separator/>
      </w:r>
    </w:p>
  </w:endnote>
  <w:endnote w:type="continuationSeparator" w:id="0">
    <w:p w14:paraId="73142F1A" w14:textId="77777777" w:rsidR="0042734E" w:rsidRDefault="0042734E" w:rsidP="00297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g Book">
    <w:panose1 w:val="02000503060000020004"/>
    <w:charset w:val="00"/>
    <w:family w:val="moder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tag Sans Round Black">
    <w:panose1 w:val="020B0A03040000020004"/>
    <w:charset w:val="00"/>
    <w:family w:val="swiss"/>
    <w:notTrueType/>
    <w:pitch w:val="variable"/>
    <w:sig w:usb0="00000087" w:usb1="00000000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0711650"/>
      <w:docPartObj>
        <w:docPartGallery w:val="Page Numbers (Bottom of Page)"/>
        <w:docPartUnique/>
      </w:docPartObj>
    </w:sdtPr>
    <w:sdtEndPr/>
    <w:sdtContent>
      <w:sdt>
        <w:sdtPr>
          <w:id w:val="438726888"/>
          <w:docPartObj>
            <w:docPartGallery w:val="Page Numbers (Top of Page)"/>
            <w:docPartUnique/>
          </w:docPartObj>
        </w:sdtPr>
        <w:sdtEndPr/>
        <w:sdtContent>
          <w:p w14:paraId="57C306BF" w14:textId="7FE38E7D" w:rsidR="00677648" w:rsidRPr="00251C6C" w:rsidRDefault="00677648">
            <w:pPr>
              <w:pStyle w:val="Footer"/>
              <w:jc w:val="right"/>
            </w:pPr>
            <w:r w:rsidRPr="00251C6C">
              <w:t xml:space="preserve">Page </w:t>
            </w:r>
            <w:r w:rsidRPr="00251C6C">
              <w:rPr>
                <w:b/>
                <w:bCs/>
              </w:rPr>
              <w:fldChar w:fldCharType="begin"/>
            </w:r>
            <w:r w:rsidRPr="00251C6C">
              <w:rPr>
                <w:b/>
                <w:bCs/>
              </w:rPr>
              <w:instrText xml:space="preserve"> PAGE </w:instrText>
            </w:r>
            <w:r w:rsidRPr="00251C6C">
              <w:rPr>
                <w:b/>
                <w:bCs/>
              </w:rPr>
              <w:fldChar w:fldCharType="separate"/>
            </w:r>
            <w:r w:rsidR="00D304CC" w:rsidRPr="00251C6C">
              <w:rPr>
                <w:b/>
                <w:bCs/>
                <w:noProof/>
              </w:rPr>
              <w:t>3</w:t>
            </w:r>
            <w:r w:rsidRPr="00251C6C">
              <w:rPr>
                <w:b/>
                <w:bCs/>
              </w:rPr>
              <w:fldChar w:fldCharType="end"/>
            </w:r>
            <w:r w:rsidRPr="00251C6C">
              <w:t xml:space="preserve"> of </w:t>
            </w:r>
            <w:r w:rsidRPr="00251C6C">
              <w:rPr>
                <w:b/>
                <w:bCs/>
              </w:rPr>
              <w:fldChar w:fldCharType="begin"/>
            </w:r>
            <w:r w:rsidRPr="00251C6C">
              <w:rPr>
                <w:b/>
                <w:bCs/>
              </w:rPr>
              <w:instrText xml:space="preserve"> NUMPAGES  </w:instrText>
            </w:r>
            <w:r w:rsidRPr="00251C6C">
              <w:rPr>
                <w:b/>
                <w:bCs/>
              </w:rPr>
              <w:fldChar w:fldCharType="separate"/>
            </w:r>
            <w:r w:rsidR="00D304CC" w:rsidRPr="00251C6C">
              <w:rPr>
                <w:b/>
                <w:bCs/>
                <w:noProof/>
              </w:rPr>
              <w:t>3</w:t>
            </w:r>
            <w:r w:rsidRPr="00251C6C">
              <w:rPr>
                <w:b/>
                <w:bCs/>
              </w:rPr>
              <w:fldChar w:fldCharType="end"/>
            </w:r>
          </w:p>
        </w:sdtContent>
      </w:sdt>
    </w:sdtContent>
  </w:sdt>
  <w:p w14:paraId="39A7C7EF" w14:textId="77777777" w:rsidR="00677648" w:rsidRDefault="006776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CFBE" w14:textId="77777777" w:rsidR="0042734E" w:rsidRDefault="0042734E" w:rsidP="002976E4">
      <w:r>
        <w:separator/>
      </w:r>
    </w:p>
  </w:footnote>
  <w:footnote w:type="continuationSeparator" w:id="0">
    <w:p w14:paraId="260725F2" w14:textId="77777777" w:rsidR="0042734E" w:rsidRDefault="0042734E" w:rsidP="00297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4C99E" w14:textId="77777777" w:rsidR="002976E4" w:rsidRDefault="002976E4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65FADD75" wp14:editId="0B83EFE2">
          <wp:simplePos x="0" y="0"/>
          <wp:positionH relativeFrom="column">
            <wp:posOffset>5174804</wp:posOffset>
          </wp:positionH>
          <wp:positionV relativeFrom="paragraph">
            <wp:posOffset>-90170</wp:posOffset>
          </wp:positionV>
          <wp:extent cx="1297305" cy="243840"/>
          <wp:effectExtent l="0" t="0" r="0" b="0"/>
          <wp:wrapThrough wrapText="bothSides">
            <wp:wrapPolygon edited="0">
              <wp:start x="0" y="0"/>
              <wp:lineTo x="0" y="20250"/>
              <wp:lineTo x="21357" y="20250"/>
              <wp:lineTo x="21357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243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0C2"/>
    <w:multiLevelType w:val="hybridMultilevel"/>
    <w:tmpl w:val="937EC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57A16"/>
    <w:multiLevelType w:val="hybridMultilevel"/>
    <w:tmpl w:val="AC780F8C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7B2CF7"/>
    <w:multiLevelType w:val="hybridMultilevel"/>
    <w:tmpl w:val="56B607B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77002E"/>
    <w:multiLevelType w:val="hybridMultilevel"/>
    <w:tmpl w:val="EB14FACA"/>
    <w:lvl w:ilvl="0" w:tplc="5A62BA28">
      <w:start w:val="1"/>
      <w:numFmt w:val="bullet"/>
      <w:lvlText w:val="+"/>
      <w:lvlJc w:val="left"/>
      <w:pPr>
        <w:ind w:left="720" w:hanging="360"/>
      </w:pPr>
      <w:rPr>
        <w:rFonts w:ascii="Stag Book" w:hAnsi="Stag Book" w:hint="default"/>
        <w:color w:val="DC6E0F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B6371"/>
    <w:multiLevelType w:val="hybridMultilevel"/>
    <w:tmpl w:val="598A893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5029AE"/>
    <w:multiLevelType w:val="hybridMultilevel"/>
    <w:tmpl w:val="5C3CD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803F4"/>
    <w:multiLevelType w:val="multilevel"/>
    <w:tmpl w:val="B7C22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A72985"/>
    <w:multiLevelType w:val="hybridMultilevel"/>
    <w:tmpl w:val="1B9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46A2B"/>
    <w:multiLevelType w:val="multilevel"/>
    <w:tmpl w:val="6A909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235096"/>
    <w:multiLevelType w:val="hybridMultilevel"/>
    <w:tmpl w:val="91362C9A"/>
    <w:lvl w:ilvl="0" w:tplc="5DA64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A554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E2E35"/>
    <w:multiLevelType w:val="hybridMultilevel"/>
    <w:tmpl w:val="A2D420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1D25C5"/>
    <w:multiLevelType w:val="hybridMultilevel"/>
    <w:tmpl w:val="4C9A2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410880"/>
    <w:multiLevelType w:val="hybridMultilevel"/>
    <w:tmpl w:val="7F542EF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CB4A99"/>
    <w:multiLevelType w:val="hybridMultilevel"/>
    <w:tmpl w:val="259C2B8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09669F2"/>
    <w:multiLevelType w:val="hybridMultilevel"/>
    <w:tmpl w:val="7A4078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E24DF"/>
    <w:multiLevelType w:val="hybridMultilevel"/>
    <w:tmpl w:val="6CB6FF2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D07229"/>
    <w:multiLevelType w:val="hybridMultilevel"/>
    <w:tmpl w:val="B23E87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EC235D"/>
    <w:multiLevelType w:val="hybridMultilevel"/>
    <w:tmpl w:val="DF86B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64D1D"/>
    <w:multiLevelType w:val="hybridMultilevel"/>
    <w:tmpl w:val="16DC7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B3316"/>
    <w:multiLevelType w:val="hybridMultilevel"/>
    <w:tmpl w:val="92BA7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C04CE6"/>
    <w:multiLevelType w:val="hybridMultilevel"/>
    <w:tmpl w:val="9B4E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517BD"/>
    <w:multiLevelType w:val="hybridMultilevel"/>
    <w:tmpl w:val="CE182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EC4C6B"/>
    <w:multiLevelType w:val="hybridMultilevel"/>
    <w:tmpl w:val="B84CC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3"/>
  </w:num>
  <w:num w:numId="4">
    <w:abstractNumId w:val="8"/>
  </w:num>
  <w:num w:numId="5">
    <w:abstractNumId w:val="1"/>
  </w:num>
  <w:num w:numId="6">
    <w:abstractNumId w:val="19"/>
  </w:num>
  <w:num w:numId="7">
    <w:abstractNumId w:val="15"/>
  </w:num>
  <w:num w:numId="8">
    <w:abstractNumId w:val="4"/>
  </w:num>
  <w:num w:numId="9">
    <w:abstractNumId w:val="0"/>
  </w:num>
  <w:num w:numId="10">
    <w:abstractNumId w:val="16"/>
  </w:num>
  <w:num w:numId="11">
    <w:abstractNumId w:val="14"/>
  </w:num>
  <w:num w:numId="12">
    <w:abstractNumId w:val="2"/>
  </w:num>
  <w:num w:numId="13">
    <w:abstractNumId w:val="13"/>
  </w:num>
  <w:num w:numId="14">
    <w:abstractNumId w:val="9"/>
  </w:num>
  <w:num w:numId="15">
    <w:abstractNumId w:val="20"/>
  </w:num>
  <w:num w:numId="16">
    <w:abstractNumId w:val="5"/>
  </w:num>
  <w:num w:numId="17">
    <w:abstractNumId w:val="18"/>
  </w:num>
  <w:num w:numId="18">
    <w:abstractNumId w:val="12"/>
  </w:num>
  <w:num w:numId="19">
    <w:abstractNumId w:val="6"/>
  </w:num>
  <w:num w:numId="20">
    <w:abstractNumId w:val="11"/>
  </w:num>
  <w:num w:numId="21">
    <w:abstractNumId w:val="21"/>
  </w:num>
  <w:num w:numId="22">
    <w:abstractNumId w:val="7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LMwNjG3MDUwMzRV0lEKTi0uzszPAykwqQUAepzgLCwAAAA="/>
  </w:docVars>
  <w:rsids>
    <w:rsidRoot w:val="00661682"/>
    <w:rsid w:val="00001C31"/>
    <w:rsid w:val="000053F6"/>
    <w:rsid w:val="00011275"/>
    <w:rsid w:val="00022944"/>
    <w:rsid w:val="0002415B"/>
    <w:rsid w:val="0007056B"/>
    <w:rsid w:val="000778A7"/>
    <w:rsid w:val="00085717"/>
    <w:rsid w:val="000862AA"/>
    <w:rsid w:val="00093872"/>
    <w:rsid w:val="000A0460"/>
    <w:rsid w:val="000B33B4"/>
    <w:rsid w:val="000B3895"/>
    <w:rsid w:val="000E1F75"/>
    <w:rsid w:val="00117140"/>
    <w:rsid w:val="00126AB6"/>
    <w:rsid w:val="0013462F"/>
    <w:rsid w:val="00135F38"/>
    <w:rsid w:val="001530C1"/>
    <w:rsid w:val="001735A2"/>
    <w:rsid w:val="00173E4B"/>
    <w:rsid w:val="001740C8"/>
    <w:rsid w:val="001759F6"/>
    <w:rsid w:val="00182035"/>
    <w:rsid w:val="00192712"/>
    <w:rsid w:val="0019777A"/>
    <w:rsid w:val="001B0467"/>
    <w:rsid w:val="001B48E6"/>
    <w:rsid w:val="001C02AF"/>
    <w:rsid w:val="001C0849"/>
    <w:rsid w:val="001C1987"/>
    <w:rsid w:val="001C48B2"/>
    <w:rsid w:val="001C6B7E"/>
    <w:rsid w:val="001D58B8"/>
    <w:rsid w:val="001E18AF"/>
    <w:rsid w:val="001E4F65"/>
    <w:rsid w:val="0020090B"/>
    <w:rsid w:val="00203AF7"/>
    <w:rsid w:val="00213F09"/>
    <w:rsid w:val="0021631A"/>
    <w:rsid w:val="00222C46"/>
    <w:rsid w:val="00226A87"/>
    <w:rsid w:val="002357A4"/>
    <w:rsid w:val="00235F0F"/>
    <w:rsid w:val="00236288"/>
    <w:rsid w:val="002444C6"/>
    <w:rsid w:val="002478F0"/>
    <w:rsid w:val="0025030E"/>
    <w:rsid w:val="00251C6C"/>
    <w:rsid w:val="002547C7"/>
    <w:rsid w:val="00256026"/>
    <w:rsid w:val="0027104D"/>
    <w:rsid w:val="00271F2D"/>
    <w:rsid w:val="002976E4"/>
    <w:rsid w:val="002B078C"/>
    <w:rsid w:val="002B0B6B"/>
    <w:rsid w:val="002C592A"/>
    <w:rsid w:val="002D1577"/>
    <w:rsid w:val="002D24B8"/>
    <w:rsid w:val="00303B24"/>
    <w:rsid w:val="003224F3"/>
    <w:rsid w:val="003244AB"/>
    <w:rsid w:val="0032792D"/>
    <w:rsid w:val="00330CC0"/>
    <w:rsid w:val="00331482"/>
    <w:rsid w:val="00336D94"/>
    <w:rsid w:val="00342B9C"/>
    <w:rsid w:val="003518B3"/>
    <w:rsid w:val="00351EB7"/>
    <w:rsid w:val="0035319B"/>
    <w:rsid w:val="003541EB"/>
    <w:rsid w:val="00372397"/>
    <w:rsid w:val="00390DC4"/>
    <w:rsid w:val="003A02AB"/>
    <w:rsid w:val="003A3FAC"/>
    <w:rsid w:val="003A5AB8"/>
    <w:rsid w:val="003C48AE"/>
    <w:rsid w:val="003C76A7"/>
    <w:rsid w:val="003D400B"/>
    <w:rsid w:val="003E335C"/>
    <w:rsid w:val="003E49E3"/>
    <w:rsid w:val="003F3045"/>
    <w:rsid w:val="0042734E"/>
    <w:rsid w:val="00435EA5"/>
    <w:rsid w:val="00442B27"/>
    <w:rsid w:val="00472964"/>
    <w:rsid w:val="00480FE4"/>
    <w:rsid w:val="00493EF6"/>
    <w:rsid w:val="00493F64"/>
    <w:rsid w:val="004A768C"/>
    <w:rsid w:val="004B35D8"/>
    <w:rsid w:val="004B3B60"/>
    <w:rsid w:val="004B3E71"/>
    <w:rsid w:val="004B71FA"/>
    <w:rsid w:val="004C2CA8"/>
    <w:rsid w:val="0052707A"/>
    <w:rsid w:val="0055436D"/>
    <w:rsid w:val="00556041"/>
    <w:rsid w:val="00582BED"/>
    <w:rsid w:val="005943D7"/>
    <w:rsid w:val="00595A6E"/>
    <w:rsid w:val="005970F5"/>
    <w:rsid w:val="005A1491"/>
    <w:rsid w:val="005B4DAC"/>
    <w:rsid w:val="005C2521"/>
    <w:rsid w:val="005C3EED"/>
    <w:rsid w:val="005C5CC1"/>
    <w:rsid w:val="005C67BD"/>
    <w:rsid w:val="005D09A9"/>
    <w:rsid w:val="005D675D"/>
    <w:rsid w:val="005E2808"/>
    <w:rsid w:val="0060304F"/>
    <w:rsid w:val="00612516"/>
    <w:rsid w:val="00624273"/>
    <w:rsid w:val="006408A1"/>
    <w:rsid w:val="0064126C"/>
    <w:rsid w:val="00644A7F"/>
    <w:rsid w:val="00657C19"/>
    <w:rsid w:val="00661682"/>
    <w:rsid w:val="00672BC0"/>
    <w:rsid w:val="00677648"/>
    <w:rsid w:val="00683750"/>
    <w:rsid w:val="00687C89"/>
    <w:rsid w:val="006932F9"/>
    <w:rsid w:val="006B5BA2"/>
    <w:rsid w:val="006C5DE3"/>
    <w:rsid w:val="006C7909"/>
    <w:rsid w:val="00726D64"/>
    <w:rsid w:val="00731927"/>
    <w:rsid w:val="00741866"/>
    <w:rsid w:val="00745BE1"/>
    <w:rsid w:val="00771B37"/>
    <w:rsid w:val="0077644F"/>
    <w:rsid w:val="007818CC"/>
    <w:rsid w:val="007B025C"/>
    <w:rsid w:val="007C0F74"/>
    <w:rsid w:val="007C3195"/>
    <w:rsid w:val="007C4A2F"/>
    <w:rsid w:val="007D7F65"/>
    <w:rsid w:val="007E5DFF"/>
    <w:rsid w:val="007F3C34"/>
    <w:rsid w:val="007F5D5B"/>
    <w:rsid w:val="00806937"/>
    <w:rsid w:val="0080791C"/>
    <w:rsid w:val="00810D0C"/>
    <w:rsid w:val="008159E7"/>
    <w:rsid w:val="0081607B"/>
    <w:rsid w:val="008235B0"/>
    <w:rsid w:val="00832655"/>
    <w:rsid w:val="0084040F"/>
    <w:rsid w:val="00842EB7"/>
    <w:rsid w:val="008765F8"/>
    <w:rsid w:val="0089351D"/>
    <w:rsid w:val="008946A5"/>
    <w:rsid w:val="008D4192"/>
    <w:rsid w:val="008E270D"/>
    <w:rsid w:val="008E2B03"/>
    <w:rsid w:val="008F3D63"/>
    <w:rsid w:val="00905468"/>
    <w:rsid w:val="00951F12"/>
    <w:rsid w:val="00954B55"/>
    <w:rsid w:val="0098081E"/>
    <w:rsid w:val="00993D56"/>
    <w:rsid w:val="00996694"/>
    <w:rsid w:val="009B74D1"/>
    <w:rsid w:val="009D01AE"/>
    <w:rsid w:val="009D08BA"/>
    <w:rsid w:val="009D0C1C"/>
    <w:rsid w:val="009D64D4"/>
    <w:rsid w:val="00A07EBA"/>
    <w:rsid w:val="00A127A3"/>
    <w:rsid w:val="00A16F86"/>
    <w:rsid w:val="00A4365F"/>
    <w:rsid w:val="00A55404"/>
    <w:rsid w:val="00A71617"/>
    <w:rsid w:val="00A80521"/>
    <w:rsid w:val="00A83758"/>
    <w:rsid w:val="00A856A9"/>
    <w:rsid w:val="00A96375"/>
    <w:rsid w:val="00AA1B51"/>
    <w:rsid w:val="00AA5FEE"/>
    <w:rsid w:val="00AC67D6"/>
    <w:rsid w:val="00B140FB"/>
    <w:rsid w:val="00B22673"/>
    <w:rsid w:val="00B31C5C"/>
    <w:rsid w:val="00B45D28"/>
    <w:rsid w:val="00B47E32"/>
    <w:rsid w:val="00B52747"/>
    <w:rsid w:val="00B60804"/>
    <w:rsid w:val="00B61D2D"/>
    <w:rsid w:val="00B66412"/>
    <w:rsid w:val="00B74BE5"/>
    <w:rsid w:val="00B753FB"/>
    <w:rsid w:val="00B75C83"/>
    <w:rsid w:val="00B8683A"/>
    <w:rsid w:val="00B97DB5"/>
    <w:rsid w:val="00BB5266"/>
    <w:rsid w:val="00BC50AA"/>
    <w:rsid w:val="00BC7344"/>
    <w:rsid w:val="00BD0310"/>
    <w:rsid w:val="00BE4FAB"/>
    <w:rsid w:val="00C14E9F"/>
    <w:rsid w:val="00C15731"/>
    <w:rsid w:val="00C37F61"/>
    <w:rsid w:val="00C50E0D"/>
    <w:rsid w:val="00C531BA"/>
    <w:rsid w:val="00C536C9"/>
    <w:rsid w:val="00C6610F"/>
    <w:rsid w:val="00C7137F"/>
    <w:rsid w:val="00C7379D"/>
    <w:rsid w:val="00C8026B"/>
    <w:rsid w:val="00C835C6"/>
    <w:rsid w:val="00C85632"/>
    <w:rsid w:val="00C94A59"/>
    <w:rsid w:val="00CB3F7D"/>
    <w:rsid w:val="00CC1D7A"/>
    <w:rsid w:val="00CC1FDA"/>
    <w:rsid w:val="00CC330D"/>
    <w:rsid w:val="00CD4457"/>
    <w:rsid w:val="00CD4859"/>
    <w:rsid w:val="00CE184D"/>
    <w:rsid w:val="00CE36C5"/>
    <w:rsid w:val="00CF5FD1"/>
    <w:rsid w:val="00D03423"/>
    <w:rsid w:val="00D105C5"/>
    <w:rsid w:val="00D12CEE"/>
    <w:rsid w:val="00D1684B"/>
    <w:rsid w:val="00D25F4B"/>
    <w:rsid w:val="00D304CC"/>
    <w:rsid w:val="00D30738"/>
    <w:rsid w:val="00D31780"/>
    <w:rsid w:val="00D375C0"/>
    <w:rsid w:val="00D63FBE"/>
    <w:rsid w:val="00D71BDF"/>
    <w:rsid w:val="00D83EBF"/>
    <w:rsid w:val="00D83ED2"/>
    <w:rsid w:val="00D9452D"/>
    <w:rsid w:val="00DA1AF0"/>
    <w:rsid w:val="00DB4115"/>
    <w:rsid w:val="00DB5664"/>
    <w:rsid w:val="00DC6152"/>
    <w:rsid w:val="00DD542C"/>
    <w:rsid w:val="00DE16F7"/>
    <w:rsid w:val="00DF3BC6"/>
    <w:rsid w:val="00E00F53"/>
    <w:rsid w:val="00E1671D"/>
    <w:rsid w:val="00E20A9D"/>
    <w:rsid w:val="00E359DD"/>
    <w:rsid w:val="00E36A2B"/>
    <w:rsid w:val="00E42D9B"/>
    <w:rsid w:val="00E52005"/>
    <w:rsid w:val="00E61AF0"/>
    <w:rsid w:val="00E7367E"/>
    <w:rsid w:val="00E921D3"/>
    <w:rsid w:val="00EA7BDD"/>
    <w:rsid w:val="00EB5673"/>
    <w:rsid w:val="00EC01F6"/>
    <w:rsid w:val="00EC3C84"/>
    <w:rsid w:val="00ED20E5"/>
    <w:rsid w:val="00ED313F"/>
    <w:rsid w:val="00EE44F6"/>
    <w:rsid w:val="00EF5FEA"/>
    <w:rsid w:val="00EF62EC"/>
    <w:rsid w:val="00F037DA"/>
    <w:rsid w:val="00F066ED"/>
    <w:rsid w:val="00F2226D"/>
    <w:rsid w:val="00F32197"/>
    <w:rsid w:val="00F4071F"/>
    <w:rsid w:val="00F416C9"/>
    <w:rsid w:val="00F42AF4"/>
    <w:rsid w:val="00F52B0D"/>
    <w:rsid w:val="00F61575"/>
    <w:rsid w:val="00F66676"/>
    <w:rsid w:val="00F82499"/>
    <w:rsid w:val="00F838D2"/>
    <w:rsid w:val="00F842D5"/>
    <w:rsid w:val="00F8521A"/>
    <w:rsid w:val="00F86F52"/>
    <w:rsid w:val="00F92287"/>
    <w:rsid w:val="00F971F3"/>
    <w:rsid w:val="00FA28CE"/>
    <w:rsid w:val="00FB2C25"/>
    <w:rsid w:val="00FC36D1"/>
    <w:rsid w:val="00FC3A2D"/>
    <w:rsid w:val="00FD0ABB"/>
    <w:rsid w:val="00FD7F4E"/>
    <w:rsid w:val="00FF0419"/>
    <w:rsid w:val="00FF3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B99F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BDD"/>
    <w:rPr>
      <w:rFonts w:ascii="Palatino Linotype" w:hAnsi="Palatino Linotype"/>
      <w:color w:val="5A554B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C67BD"/>
    <w:pPr>
      <w:keepNext/>
      <w:keepLines/>
      <w:spacing w:before="240"/>
      <w:outlineLvl w:val="0"/>
    </w:pPr>
    <w:rPr>
      <w:rFonts w:ascii="Stag Sans Round Black" w:eastAsiaTheme="majorEastAsia" w:hAnsi="Stag Sans Round Black" w:cstheme="majorBidi"/>
      <w:color w:val="DC6E0F"/>
      <w:sz w:val="4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C7344"/>
    <w:pPr>
      <w:keepNext/>
      <w:keepLines/>
      <w:spacing w:before="40" w:after="240"/>
      <w:outlineLvl w:val="1"/>
    </w:pPr>
    <w:rPr>
      <w:rFonts w:ascii="Stag Book" w:eastAsiaTheme="majorEastAsia" w:hAnsi="Stag Book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59E7"/>
    <w:pPr>
      <w:keepNext/>
      <w:keepLines/>
      <w:spacing w:before="40"/>
      <w:outlineLvl w:val="2"/>
    </w:pPr>
    <w:rPr>
      <w:rFonts w:ascii="Stag Book" w:eastAsiaTheme="majorEastAsia" w:hAnsi="Stag Book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1682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624273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D375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75C0"/>
    <w:pPr>
      <w:spacing w:after="200" w:line="276" w:lineRule="auto"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75C0"/>
    <w:rPr>
      <w:rFonts w:ascii="Calibri" w:eastAsia="Calibri" w:hAnsi="Calibri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5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5C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76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6E4"/>
  </w:style>
  <w:style w:type="paragraph" w:styleId="Footer">
    <w:name w:val="footer"/>
    <w:basedOn w:val="Normal"/>
    <w:link w:val="FooterChar"/>
    <w:uiPriority w:val="99"/>
    <w:unhideWhenUsed/>
    <w:rsid w:val="002976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6E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20E5"/>
    <w:pPr>
      <w:spacing w:after="0" w:line="240" w:lineRule="auto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0E5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085717"/>
  </w:style>
  <w:style w:type="character" w:customStyle="1" w:styleId="Heading1Char">
    <w:name w:val="Heading 1 Char"/>
    <w:basedOn w:val="DefaultParagraphFont"/>
    <w:link w:val="Heading1"/>
    <w:uiPriority w:val="9"/>
    <w:rsid w:val="005C67BD"/>
    <w:rPr>
      <w:rFonts w:ascii="Stag Sans Round Black" w:eastAsiaTheme="majorEastAsia" w:hAnsi="Stag Sans Round Black" w:cstheme="majorBidi"/>
      <w:color w:val="DC6E0F"/>
      <w:sz w:val="44"/>
      <w:szCs w:val="32"/>
    </w:rPr>
  </w:style>
  <w:style w:type="paragraph" w:styleId="NoSpacing">
    <w:name w:val="No Spacing"/>
    <w:uiPriority w:val="1"/>
    <w:qFormat/>
    <w:rsid w:val="004C2CA8"/>
  </w:style>
  <w:style w:type="character" w:customStyle="1" w:styleId="Heading2Char">
    <w:name w:val="Heading 2 Char"/>
    <w:basedOn w:val="DefaultParagraphFont"/>
    <w:link w:val="Heading2"/>
    <w:uiPriority w:val="9"/>
    <w:rsid w:val="00BC7344"/>
    <w:rPr>
      <w:rFonts w:ascii="Stag Book" w:eastAsiaTheme="majorEastAsia" w:hAnsi="Stag Book" w:cstheme="majorBidi"/>
      <w:b/>
      <w:color w:val="5A554B"/>
      <w:sz w:val="28"/>
      <w:szCs w:val="26"/>
    </w:rPr>
  </w:style>
  <w:style w:type="table" w:styleId="TableGrid">
    <w:name w:val="Table Grid"/>
    <w:basedOn w:val="TableNormal"/>
    <w:uiPriority w:val="39"/>
    <w:rsid w:val="00A127A3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C835C6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uiPriority w:val="9"/>
    <w:rsid w:val="008159E7"/>
    <w:rPr>
      <w:rFonts w:ascii="Stag Book" w:eastAsiaTheme="majorEastAsia" w:hAnsi="Stag Book" w:cstheme="majorBidi"/>
      <w:color w:val="5A554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7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BDFF485E0F947A73AA8C9C8CB0475" ma:contentTypeVersion="15" ma:contentTypeDescription="Create a new document." ma:contentTypeScope="" ma:versionID="14970d00101a71fbeef54c6c4e8b1da6">
  <xsd:schema xmlns:xsd="http://www.w3.org/2001/XMLSchema" xmlns:xs="http://www.w3.org/2001/XMLSchema" xmlns:p="http://schemas.microsoft.com/office/2006/metadata/properties" xmlns:ns2="00236d66-5637-4e5e-9710-18bdd07688a6" xmlns:ns3="5faef283-b2a8-41c3-a788-f47e56a1adc4" targetNamespace="http://schemas.microsoft.com/office/2006/metadata/properties" ma:root="true" ma:fieldsID="aab82046c32297861db1eb7d497ff700" ns2:_="" ns3:_="">
    <xsd:import namespace="00236d66-5637-4e5e-9710-18bdd07688a6"/>
    <xsd:import namespace="5faef283-b2a8-41c3-a788-f47e56a1adc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36d66-5637-4e5e-9710-18bdd07688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ef283-b2a8-41c3-a788-f47e56a1a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ADB891-BCC7-4EBF-A768-CE63C170B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69B824-F300-4E5D-A9DB-ACFE721351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EA7901D-170F-49FB-AE31-C5E1298802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C60F23-CC93-42EF-8F0D-61BC5CC080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36d66-5637-4e5e-9710-18bdd07688a6"/>
    <ds:schemaRef ds:uri="5faef283-b2a8-41c3-a788-f47e56a1a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Thatcher</dc:creator>
  <cp:keywords/>
  <dc:description/>
  <cp:lastModifiedBy>Jeremy Weller</cp:lastModifiedBy>
  <cp:revision>5</cp:revision>
  <cp:lastPrinted>2018-11-21T21:38:00Z</cp:lastPrinted>
  <dcterms:created xsi:type="dcterms:W3CDTF">2021-06-02T18:31:00Z</dcterms:created>
  <dcterms:modified xsi:type="dcterms:W3CDTF">2021-06-0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BDFF485E0F947A73AA8C9C8CB0475</vt:lpwstr>
  </property>
</Properties>
</file>